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83654" w14:textId="072D4D50" w:rsidR="00297720" w:rsidRPr="00A22A15" w:rsidRDefault="005F4356" w:rsidP="005F4356">
      <w:pPr>
        <w:pStyle w:val="NoSpacing"/>
        <w:ind w:left="2880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</w:rPr>
        <w:t xml:space="preserve">                </w:t>
      </w:r>
      <w:r w:rsidR="00297720" w:rsidRPr="00A22A15">
        <w:rPr>
          <w:rFonts w:asciiTheme="minorHAnsi" w:hAnsiTheme="minorHAnsi" w:cstheme="minorHAnsi"/>
          <w:u w:val="single"/>
        </w:rPr>
        <w:t>LEHIGH COUNTY CONSERVATION DISTRICT</w:t>
      </w:r>
    </w:p>
    <w:p w14:paraId="172900A5" w14:textId="6204ED3A" w:rsidR="00297720" w:rsidRPr="00A22A15" w:rsidRDefault="00297720" w:rsidP="00297720">
      <w:pPr>
        <w:pStyle w:val="NoSpacing"/>
        <w:jc w:val="center"/>
        <w:rPr>
          <w:rFonts w:asciiTheme="minorHAnsi" w:hAnsiTheme="minorHAnsi" w:cstheme="minorHAnsi"/>
          <w:u w:val="single"/>
        </w:rPr>
      </w:pPr>
      <w:r w:rsidRPr="00A22A15">
        <w:rPr>
          <w:rFonts w:asciiTheme="minorHAnsi" w:hAnsiTheme="minorHAnsi" w:cstheme="minorHAnsi"/>
          <w:u w:val="single"/>
        </w:rPr>
        <w:t>MINUTES OF THE BOARD OF DIRECTORS</w:t>
      </w:r>
      <w:r w:rsidR="0023049C">
        <w:rPr>
          <w:rFonts w:asciiTheme="minorHAnsi" w:hAnsiTheme="minorHAnsi" w:cstheme="minorHAnsi"/>
          <w:u w:val="single"/>
        </w:rPr>
        <w:t>'</w:t>
      </w:r>
      <w:r w:rsidRPr="00A22A15">
        <w:rPr>
          <w:rFonts w:asciiTheme="minorHAnsi" w:hAnsiTheme="minorHAnsi" w:cstheme="minorHAnsi"/>
          <w:u w:val="single"/>
        </w:rPr>
        <w:t xml:space="preserve"> MEETING HELD ON</w:t>
      </w:r>
      <w:r w:rsidR="001059BD">
        <w:rPr>
          <w:rFonts w:asciiTheme="minorHAnsi" w:hAnsiTheme="minorHAnsi" w:cstheme="minorHAnsi"/>
          <w:u w:val="single"/>
        </w:rPr>
        <w:t xml:space="preserve"> </w:t>
      </w:r>
      <w:r w:rsidR="00CD4664">
        <w:rPr>
          <w:rFonts w:asciiTheme="minorHAnsi" w:hAnsiTheme="minorHAnsi" w:cstheme="minorHAnsi"/>
          <w:u w:val="single"/>
        </w:rPr>
        <w:t>MARCH 14TH</w:t>
      </w:r>
      <w:r w:rsidR="008429E4">
        <w:rPr>
          <w:rFonts w:asciiTheme="minorHAnsi" w:hAnsiTheme="minorHAnsi" w:cstheme="minorHAnsi"/>
          <w:u w:val="single"/>
        </w:rPr>
        <w:t>,</w:t>
      </w:r>
      <w:r w:rsidRPr="00A22A15">
        <w:rPr>
          <w:rFonts w:asciiTheme="minorHAnsi" w:hAnsiTheme="minorHAnsi" w:cstheme="minorHAnsi"/>
          <w:u w:val="single"/>
        </w:rPr>
        <w:t xml:space="preserve"> 20</w:t>
      </w:r>
      <w:r w:rsidR="003416A6" w:rsidRPr="00A22A15">
        <w:rPr>
          <w:rFonts w:asciiTheme="minorHAnsi" w:hAnsiTheme="minorHAnsi" w:cstheme="minorHAnsi"/>
          <w:u w:val="single"/>
        </w:rPr>
        <w:t>2</w:t>
      </w:r>
      <w:r w:rsidR="003B7069">
        <w:rPr>
          <w:rFonts w:asciiTheme="minorHAnsi" w:hAnsiTheme="minorHAnsi" w:cstheme="minorHAnsi"/>
          <w:u w:val="single"/>
        </w:rPr>
        <w:t>4</w:t>
      </w:r>
    </w:p>
    <w:p w14:paraId="5143518E" w14:textId="77777777" w:rsidR="00D305B4" w:rsidRDefault="00297720" w:rsidP="009E18D4">
      <w:pPr>
        <w:pStyle w:val="NoSpacing"/>
        <w:jc w:val="center"/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 xml:space="preserve">Chairman Bill Erdman called a regular meeting of the Lehigh County Conservation District Directors to order at </w:t>
      </w:r>
    </w:p>
    <w:p w14:paraId="1B0A8266" w14:textId="6EDA996B" w:rsidR="00297720" w:rsidRPr="00A22A15" w:rsidRDefault="00297720" w:rsidP="009E18D4">
      <w:pPr>
        <w:pStyle w:val="NoSpacing"/>
        <w:jc w:val="center"/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 xml:space="preserve">7:00 </w:t>
      </w:r>
      <w:r w:rsidR="00307820" w:rsidRPr="00A22A15">
        <w:rPr>
          <w:rFonts w:asciiTheme="minorHAnsi" w:hAnsiTheme="minorHAnsi" w:cstheme="minorHAnsi"/>
        </w:rPr>
        <w:t>pm</w:t>
      </w:r>
      <w:r w:rsidRPr="00A22A15">
        <w:rPr>
          <w:rFonts w:asciiTheme="minorHAnsi" w:hAnsiTheme="minorHAnsi" w:cstheme="minorHAnsi"/>
        </w:rPr>
        <w:t xml:space="preserve"> at the Lehigh County Conservation District Office, 4184 Dorney Park Rd., Allentown, PA 18104</w:t>
      </w:r>
    </w:p>
    <w:p w14:paraId="7D394F54" w14:textId="77777777" w:rsidR="00297720" w:rsidRPr="00A22A15" w:rsidRDefault="00297720" w:rsidP="00297720">
      <w:pPr>
        <w:pStyle w:val="NoSpacing"/>
        <w:rPr>
          <w:rFonts w:asciiTheme="minorHAnsi" w:hAnsiTheme="minorHAnsi" w:cstheme="minorHAnsi"/>
        </w:rPr>
      </w:pPr>
    </w:p>
    <w:p w14:paraId="1AA54646" w14:textId="77777777" w:rsidR="00297720" w:rsidRPr="00A22A15" w:rsidRDefault="00297720" w:rsidP="00297720">
      <w:pPr>
        <w:pStyle w:val="NoSpacing"/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>Present were:</w:t>
      </w:r>
    </w:p>
    <w:p w14:paraId="5185AF8A" w14:textId="77777777" w:rsidR="00297720" w:rsidRPr="00A22A15" w:rsidRDefault="00297720" w:rsidP="00297720">
      <w:pPr>
        <w:pStyle w:val="NoSpacing"/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>Directors:</w:t>
      </w:r>
      <w:r w:rsidRPr="00A22A15">
        <w:rPr>
          <w:rFonts w:asciiTheme="minorHAnsi" w:hAnsiTheme="minorHAnsi" w:cstheme="minorHAnsi"/>
        </w:rPr>
        <w:tab/>
      </w:r>
      <w:r w:rsidRPr="00A22A15">
        <w:rPr>
          <w:rFonts w:asciiTheme="minorHAnsi" w:hAnsiTheme="minorHAnsi" w:cstheme="minorHAnsi"/>
        </w:rPr>
        <w:tab/>
      </w:r>
    </w:p>
    <w:p w14:paraId="609A4852" w14:textId="42C63B8D" w:rsidR="000E42C2" w:rsidRDefault="00C137D8" w:rsidP="008376DF">
      <w:pPr>
        <w:pStyle w:val="NoSpacing"/>
        <w:tabs>
          <w:tab w:val="left" w:pos="720"/>
          <w:tab w:val="left" w:pos="1440"/>
          <w:tab w:val="left" w:pos="2160"/>
          <w:tab w:val="left" w:pos="3600"/>
        </w:tabs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ab/>
      </w:r>
      <w:proofErr w:type="gramStart"/>
      <w:r w:rsidR="000E42C2" w:rsidRPr="00A22A15">
        <w:rPr>
          <w:rFonts w:asciiTheme="minorHAnsi" w:hAnsiTheme="minorHAnsi" w:cstheme="minorHAnsi"/>
        </w:rPr>
        <w:t>Bill  Erdman</w:t>
      </w:r>
      <w:proofErr w:type="gramEnd"/>
      <w:r w:rsidR="000E42C2" w:rsidRPr="00A22A15">
        <w:rPr>
          <w:rFonts w:asciiTheme="minorHAnsi" w:hAnsiTheme="minorHAnsi" w:cstheme="minorHAnsi"/>
        </w:rPr>
        <w:tab/>
        <w:t xml:space="preserve">                         </w:t>
      </w:r>
      <w:r w:rsidR="008429E4">
        <w:rPr>
          <w:rFonts w:asciiTheme="minorHAnsi" w:hAnsiTheme="minorHAnsi" w:cstheme="minorHAnsi"/>
        </w:rPr>
        <w:t xml:space="preserve"> </w:t>
      </w:r>
      <w:r w:rsidR="000E42C2" w:rsidRPr="00A22A15">
        <w:rPr>
          <w:rFonts w:asciiTheme="minorHAnsi" w:hAnsiTheme="minorHAnsi" w:cstheme="minorHAnsi"/>
        </w:rPr>
        <w:t xml:space="preserve"> </w:t>
      </w:r>
      <w:r w:rsidR="0002264C">
        <w:rPr>
          <w:rFonts w:asciiTheme="minorHAnsi" w:hAnsiTheme="minorHAnsi" w:cstheme="minorHAnsi"/>
        </w:rPr>
        <w:t xml:space="preserve"> </w:t>
      </w:r>
      <w:r w:rsidR="000E42C2" w:rsidRPr="00A22A15">
        <w:rPr>
          <w:rFonts w:asciiTheme="minorHAnsi" w:hAnsiTheme="minorHAnsi" w:cstheme="minorHAnsi"/>
        </w:rPr>
        <w:t>Chairman/Public Director</w:t>
      </w:r>
    </w:p>
    <w:p w14:paraId="7BD854CE" w14:textId="558960E3" w:rsidR="003260AA" w:rsidRDefault="000E42C2" w:rsidP="00CE58CB">
      <w:pPr>
        <w:pStyle w:val="NoSpacing"/>
        <w:tabs>
          <w:tab w:val="left" w:pos="720"/>
          <w:tab w:val="left" w:pos="1440"/>
          <w:tab w:val="left" w:pos="2160"/>
          <w:tab w:val="left" w:pos="3600"/>
        </w:tabs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ab/>
      </w:r>
      <w:r w:rsidR="00D3104E" w:rsidRPr="00A22A15">
        <w:rPr>
          <w:rFonts w:asciiTheme="minorHAnsi" w:hAnsiTheme="minorHAnsi" w:cstheme="minorHAnsi"/>
        </w:rPr>
        <w:t>Bill Royer</w:t>
      </w:r>
      <w:r w:rsidR="003260AA" w:rsidRPr="00A22A15">
        <w:rPr>
          <w:rFonts w:asciiTheme="minorHAnsi" w:hAnsiTheme="minorHAnsi" w:cstheme="minorHAnsi"/>
        </w:rPr>
        <w:tab/>
      </w:r>
      <w:r w:rsidRPr="00A22A15">
        <w:rPr>
          <w:rFonts w:asciiTheme="minorHAnsi" w:hAnsiTheme="minorHAnsi" w:cstheme="minorHAnsi"/>
        </w:rPr>
        <w:t xml:space="preserve">                          </w:t>
      </w:r>
      <w:r w:rsidR="0002264C">
        <w:rPr>
          <w:rFonts w:asciiTheme="minorHAnsi" w:hAnsiTheme="minorHAnsi" w:cstheme="minorHAnsi"/>
        </w:rPr>
        <w:t xml:space="preserve"> </w:t>
      </w:r>
      <w:r w:rsidRPr="00A22A15">
        <w:rPr>
          <w:rFonts w:asciiTheme="minorHAnsi" w:hAnsiTheme="minorHAnsi" w:cstheme="minorHAnsi"/>
        </w:rPr>
        <w:t xml:space="preserve"> </w:t>
      </w:r>
      <w:r w:rsidR="003260AA" w:rsidRPr="00A22A15">
        <w:rPr>
          <w:rFonts w:asciiTheme="minorHAnsi" w:hAnsiTheme="minorHAnsi" w:cstheme="minorHAnsi"/>
        </w:rPr>
        <w:t>Public Director</w:t>
      </w:r>
      <w:r w:rsidR="001871D9">
        <w:rPr>
          <w:rFonts w:asciiTheme="minorHAnsi" w:hAnsiTheme="minorHAnsi" w:cstheme="minorHAnsi"/>
        </w:rPr>
        <w:t xml:space="preserve"> </w:t>
      </w:r>
    </w:p>
    <w:p w14:paraId="57BC6379" w14:textId="6D947AE8" w:rsidR="000654C2" w:rsidRDefault="000654C2" w:rsidP="008376DF">
      <w:pPr>
        <w:pStyle w:val="NoSpacing"/>
        <w:tabs>
          <w:tab w:val="left" w:pos="720"/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center" w:pos="576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Antonio Pineda</w:t>
      </w:r>
      <w:r w:rsidR="00896C58">
        <w:rPr>
          <w:rFonts w:asciiTheme="minorHAnsi" w:hAnsiTheme="minorHAnsi" w:cstheme="minorHAnsi"/>
        </w:rPr>
        <w:tab/>
      </w:r>
      <w:r w:rsidR="00896C58">
        <w:rPr>
          <w:rFonts w:asciiTheme="minorHAnsi" w:hAnsiTheme="minorHAnsi" w:cstheme="minorHAnsi"/>
        </w:rPr>
        <w:tab/>
      </w:r>
      <w:r w:rsidR="00896C58">
        <w:rPr>
          <w:rFonts w:asciiTheme="minorHAnsi" w:hAnsiTheme="minorHAnsi" w:cstheme="minorHAnsi"/>
        </w:rPr>
        <w:tab/>
        <w:t>Commissioner Director</w:t>
      </w:r>
    </w:p>
    <w:p w14:paraId="743C088B" w14:textId="5F6E8663" w:rsidR="00504202" w:rsidRPr="00A22A15" w:rsidRDefault="00504202" w:rsidP="008376DF">
      <w:pPr>
        <w:pStyle w:val="NoSpacing"/>
        <w:tabs>
          <w:tab w:val="left" w:pos="720"/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center" w:pos="576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Pr="00504202">
        <w:rPr>
          <w:rFonts w:asciiTheme="minorHAnsi" w:hAnsiTheme="minorHAnsi" w:cstheme="minorHAnsi"/>
        </w:rPr>
        <w:t xml:space="preserve">Paul Semmel             </w:t>
      </w:r>
      <w:r w:rsidRPr="00504202">
        <w:rPr>
          <w:rFonts w:asciiTheme="minorHAnsi" w:hAnsiTheme="minorHAnsi" w:cstheme="minorHAnsi"/>
        </w:rPr>
        <w:tab/>
      </w:r>
      <w:r w:rsidRPr="00504202">
        <w:rPr>
          <w:rFonts w:asciiTheme="minorHAnsi" w:hAnsiTheme="minorHAnsi" w:cstheme="minorHAnsi"/>
        </w:rPr>
        <w:tab/>
      </w:r>
      <w:r w:rsidRPr="00A22A15">
        <w:rPr>
          <w:rFonts w:asciiTheme="minorHAnsi" w:hAnsiTheme="minorHAnsi" w:cstheme="minorHAnsi"/>
        </w:rPr>
        <w:t>Treasurer/Secretary/Farmer Director</w:t>
      </w:r>
    </w:p>
    <w:p w14:paraId="6C801796" w14:textId="2100F12E" w:rsidR="00CD4664" w:rsidRPr="00504202" w:rsidRDefault="00CD4664" w:rsidP="00977205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center" w:pos="576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9B137C" w:rsidRPr="00A22A15">
        <w:rPr>
          <w:rFonts w:asciiTheme="minorHAnsi" w:hAnsiTheme="minorHAnsi" w:cstheme="minorHAnsi"/>
        </w:rPr>
        <w:t>Arland S</w:t>
      </w:r>
      <w:r w:rsidR="00F47E3E" w:rsidRPr="00A22A15">
        <w:rPr>
          <w:rFonts w:asciiTheme="minorHAnsi" w:hAnsiTheme="minorHAnsi" w:cstheme="minorHAnsi"/>
        </w:rPr>
        <w:t>c</w:t>
      </w:r>
      <w:r w:rsidR="009B137C" w:rsidRPr="00A22A15">
        <w:rPr>
          <w:rFonts w:asciiTheme="minorHAnsi" w:hAnsiTheme="minorHAnsi" w:cstheme="minorHAnsi"/>
        </w:rPr>
        <w:t>hantz</w:t>
      </w:r>
      <w:r w:rsidR="00C72462" w:rsidRPr="00A22A15">
        <w:rPr>
          <w:rFonts w:asciiTheme="minorHAnsi" w:hAnsiTheme="minorHAnsi" w:cstheme="minorHAnsi"/>
        </w:rPr>
        <w:tab/>
      </w:r>
      <w:r w:rsidR="00C72462" w:rsidRPr="00A22A15">
        <w:rPr>
          <w:rFonts w:asciiTheme="minorHAnsi" w:hAnsiTheme="minorHAnsi" w:cstheme="minorHAnsi"/>
        </w:rPr>
        <w:tab/>
      </w:r>
      <w:r w:rsidR="008429E4">
        <w:rPr>
          <w:rFonts w:asciiTheme="minorHAnsi" w:hAnsiTheme="minorHAnsi" w:cstheme="minorHAnsi"/>
        </w:rPr>
        <w:t xml:space="preserve">             </w:t>
      </w:r>
      <w:r w:rsidR="0002264C">
        <w:rPr>
          <w:rFonts w:asciiTheme="minorHAnsi" w:hAnsiTheme="minorHAnsi" w:cstheme="minorHAnsi"/>
        </w:rPr>
        <w:t xml:space="preserve"> </w:t>
      </w:r>
      <w:r w:rsidR="00C72462" w:rsidRPr="00A22A15">
        <w:rPr>
          <w:rFonts w:asciiTheme="minorHAnsi" w:hAnsiTheme="minorHAnsi" w:cstheme="minorHAnsi"/>
        </w:rPr>
        <w:t>Farmer Director</w:t>
      </w:r>
    </w:p>
    <w:p w14:paraId="39420DCB" w14:textId="650E3858" w:rsidR="00CD4664" w:rsidRPr="00A22A15" w:rsidRDefault="00CD4664" w:rsidP="00977205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center" w:pos="5760"/>
        </w:tabs>
        <w:rPr>
          <w:rFonts w:asciiTheme="minorHAnsi" w:hAnsiTheme="minorHAnsi" w:cstheme="minorHAnsi"/>
        </w:rPr>
      </w:pPr>
      <w:r w:rsidRPr="00504202">
        <w:rPr>
          <w:rFonts w:asciiTheme="minorHAnsi" w:hAnsiTheme="minorHAnsi" w:cstheme="minorHAnsi"/>
        </w:rPr>
        <w:tab/>
        <w:t>Adele Bon-Shannon</w:t>
      </w:r>
      <w:r w:rsidR="00504202">
        <w:rPr>
          <w:rFonts w:asciiTheme="minorHAnsi" w:hAnsiTheme="minorHAnsi" w:cstheme="minorHAnsi"/>
        </w:rPr>
        <w:tab/>
      </w:r>
      <w:r w:rsidR="00504202">
        <w:rPr>
          <w:rFonts w:asciiTheme="minorHAnsi" w:hAnsiTheme="minorHAnsi" w:cstheme="minorHAnsi"/>
        </w:rPr>
        <w:tab/>
        <w:t>Public Director</w:t>
      </w:r>
    </w:p>
    <w:p w14:paraId="3F0FE335" w14:textId="77777777" w:rsidR="004A0C99" w:rsidRDefault="004A0C99" w:rsidP="0076125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center" w:pos="5760"/>
        </w:tabs>
        <w:rPr>
          <w:rFonts w:asciiTheme="minorHAnsi" w:hAnsiTheme="minorHAnsi" w:cstheme="minorHAnsi"/>
        </w:rPr>
      </w:pPr>
    </w:p>
    <w:p w14:paraId="201CBDA3" w14:textId="1FF536FD" w:rsidR="00360C41" w:rsidRDefault="00C84F0C" w:rsidP="0076125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center" w:pos="5760"/>
        </w:tabs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>Associate Directors:</w:t>
      </w:r>
    </w:p>
    <w:p w14:paraId="1D4B3EAF" w14:textId="57793241" w:rsidR="00615433" w:rsidRPr="00A22A15" w:rsidRDefault="00615433" w:rsidP="0076125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center" w:pos="576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129776B5" w14:textId="0A738C7B" w:rsidR="00C84F0C" w:rsidRPr="00A22A15" w:rsidRDefault="00C84F0C" w:rsidP="00C84F0C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center" w:pos="5760"/>
        </w:tabs>
        <w:ind w:firstLine="90"/>
        <w:rPr>
          <w:rFonts w:asciiTheme="minorHAnsi" w:hAnsiTheme="minorHAnsi" w:cstheme="minorHAnsi"/>
        </w:rPr>
      </w:pPr>
    </w:p>
    <w:p w14:paraId="13154A88" w14:textId="766F4D68" w:rsidR="00F24B56" w:rsidRDefault="00297720" w:rsidP="001059BD">
      <w:pPr>
        <w:pStyle w:val="NoSpacing"/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>Staff:</w:t>
      </w:r>
      <w:r w:rsidRPr="00A22A15">
        <w:rPr>
          <w:rFonts w:asciiTheme="minorHAnsi" w:hAnsiTheme="minorHAnsi" w:cstheme="minorHAnsi"/>
        </w:rPr>
        <w:tab/>
      </w:r>
    </w:p>
    <w:p w14:paraId="26F973F0" w14:textId="5F117573" w:rsidR="00431F8A" w:rsidRDefault="00431F8A" w:rsidP="001059BD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81437">
        <w:rPr>
          <w:rFonts w:asciiTheme="minorHAnsi" w:hAnsiTheme="minorHAnsi" w:cstheme="minorHAnsi"/>
        </w:rPr>
        <w:t>Kevin Frederick</w:t>
      </w:r>
      <w:r w:rsidR="0002264C">
        <w:rPr>
          <w:rFonts w:asciiTheme="minorHAnsi" w:hAnsiTheme="minorHAnsi" w:cstheme="minorHAnsi"/>
        </w:rPr>
        <w:tab/>
      </w:r>
      <w:r w:rsidR="0002264C">
        <w:rPr>
          <w:rFonts w:asciiTheme="minorHAnsi" w:hAnsiTheme="minorHAnsi" w:cstheme="minorHAnsi"/>
        </w:rPr>
        <w:tab/>
      </w:r>
      <w:r w:rsidR="0002264C">
        <w:rPr>
          <w:rFonts w:asciiTheme="minorHAnsi" w:hAnsiTheme="minorHAnsi" w:cstheme="minorHAnsi"/>
        </w:rPr>
        <w:tab/>
      </w:r>
      <w:r w:rsidR="00896C58">
        <w:rPr>
          <w:rFonts w:asciiTheme="minorHAnsi" w:hAnsiTheme="minorHAnsi" w:cstheme="minorHAnsi"/>
        </w:rPr>
        <w:t xml:space="preserve">District </w:t>
      </w:r>
      <w:r w:rsidR="0002264C">
        <w:rPr>
          <w:rFonts w:asciiTheme="minorHAnsi" w:hAnsiTheme="minorHAnsi" w:cstheme="minorHAnsi"/>
        </w:rPr>
        <w:t>Manager</w:t>
      </w:r>
    </w:p>
    <w:p w14:paraId="4CBADB97" w14:textId="7FDDB11C" w:rsidR="00170406" w:rsidRDefault="000654C2" w:rsidP="00170406">
      <w:pPr>
        <w:pStyle w:val="NoSpacing"/>
        <w:ind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Holly Kaplan   </w:t>
      </w:r>
      <w:r w:rsidR="00994025">
        <w:rPr>
          <w:rFonts w:asciiTheme="minorHAnsi" w:hAnsiTheme="minorHAnsi" w:cstheme="minorHAnsi"/>
        </w:rPr>
        <w:tab/>
      </w:r>
      <w:r w:rsidR="00994025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994025">
        <w:rPr>
          <w:rFonts w:asciiTheme="minorHAnsi" w:hAnsiTheme="minorHAnsi" w:cstheme="minorHAnsi"/>
        </w:rPr>
        <w:t>Assistant</w:t>
      </w:r>
      <w:r>
        <w:rPr>
          <w:rFonts w:asciiTheme="minorHAnsi" w:hAnsiTheme="minorHAnsi" w:cstheme="minorHAnsi"/>
        </w:rPr>
        <w:t xml:space="preserve"> Manager</w:t>
      </w:r>
    </w:p>
    <w:p w14:paraId="12B7CFA9" w14:textId="12F35A6C" w:rsidR="00615433" w:rsidRPr="00543D7B" w:rsidRDefault="00615433" w:rsidP="00543D7B">
      <w:pPr>
        <w:rPr>
          <w:rFonts w:eastAsiaTheme="minorHAnsi"/>
          <w:sz w:val="20"/>
          <w:szCs w:val="20"/>
        </w:rPr>
      </w:pPr>
      <w:r>
        <w:rPr>
          <w:rFonts w:asciiTheme="minorHAnsi" w:hAnsiTheme="minorHAnsi" w:cstheme="minorHAnsi"/>
        </w:rPr>
        <w:tab/>
      </w:r>
    </w:p>
    <w:p w14:paraId="5C28A529" w14:textId="699830ED" w:rsidR="001B4629" w:rsidRPr="00615433" w:rsidRDefault="00297720" w:rsidP="000654C2">
      <w:pPr>
        <w:pStyle w:val="NoSpacing"/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>Agencies:</w:t>
      </w:r>
      <w:r w:rsidR="00994025" w:rsidRPr="00A22A15">
        <w:rPr>
          <w:rFonts w:asciiTheme="minorHAnsi" w:hAnsiTheme="minorHAnsi" w:cstheme="minorHAnsi"/>
        </w:rPr>
        <w:t xml:space="preserve"> </w:t>
      </w:r>
    </w:p>
    <w:p w14:paraId="76ED5326" w14:textId="434BABA0" w:rsidR="003B7069" w:rsidRDefault="00864431" w:rsidP="003B7069">
      <w:pPr>
        <w:spacing w:after="0" w:line="240" w:lineRule="auto"/>
      </w:pPr>
      <w:r>
        <w:rPr>
          <w:rFonts w:asciiTheme="minorHAnsi" w:hAnsiTheme="minorHAnsi" w:cstheme="minorHAnsi"/>
        </w:rPr>
        <w:tab/>
      </w:r>
      <w:r w:rsidR="003B7069">
        <w:rPr>
          <w:rFonts w:asciiTheme="minorHAnsi" w:hAnsiTheme="minorHAnsi" w:cstheme="minorHAnsi"/>
        </w:rPr>
        <w:t>Austin Drager</w:t>
      </w:r>
      <w:r w:rsidR="003B7069">
        <w:rPr>
          <w:rFonts w:asciiTheme="minorHAnsi" w:hAnsiTheme="minorHAnsi" w:cstheme="minorHAnsi"/>
        </w:rPr>
        <w:tab/>
      </w:r>
      <w:r w:rsidR="003B7069">
        <w:rPr>
          <w:rFonts w:asciiTheme="minorHAnsi" w:hAnsiTheme="minorHAnsi" w:cstheme="minorHAnsi"/>
        </w:rPr>
        <w:tab/>
      </w:r>
      <w:r w:rsidR="003B7069">
        <w:rPr>
          <w:rFonts w:asciiTheme="minorHAnsi" w:hAnsiTheme="minorHAnsi" w:cstheme="minorHAnsi"/>
        </w:rPr>
        <w:tab/>
      </w:r>
      <w:r w:rsidR="003B7069">
        <w:t xml:space="preserve">NRCS </w:t>
      </w:r>
    </w:p>
    <w:p w14:paraId="1ABB827F" w14:textId="60A41CD7" w:rsidR="00864431" w:rsidRPr="003B7069" w:rsidRDefault="00812D94" w:rsidP="003B7069">
      <w:pPr>
        <w:spacing w:after="0" w:line="240" w:lineRule="auto"/>
        <w:ind w:firstLine="720"/>
      </w:pPr>
      <w:r>
        <w:rPr>
          <w:rFonts w:asciiTheme="minorHAnsi" w:hAnsiTheme="minorHAnsi" w:cstheme="minorHAnsi"/>
        </w:rPr>
        <w:tab/>
      </w:r>
    </w:p>
    <w:p w14:paraId="37DCA8F6" w14:textId="77777777" w:rsidR="000654C2" w:rsidRPr="000654C2" w:rsidRDefault="000654C2" w:rsidP="000654C2">
      <w:pPr>
        <w:pStyle w:val="NoSpacing"/>
        <w:rPr>
          <w:rFonts w:asciiTheme="minorHAnsi" w:hAnsiTheme="minorHAnsi" w:cstheme="minorHAnsi"/>
        </w:rPr>
      </w:pPr>
    </w:p>
    <w:p w14:paraId="0F33599D" w14:textId="274AB23F" w:rsidR="00181437" w:rsidRPr="00156DC0" w:rsidRDefault="00297720" w:rsidP="000654C2">
      <w:pPr>
        <w:pStyle w:val="NoSpacing"/>
        <w:rPr>
          <w:rFonts w:asciiTheme="minorHAnsi" w:hAnsiTheme="minorHAnsi" w:cstheme="minorHAnsi"/>
        </w:rPr>
      </w:pPr>
      <w:r w:rsidRPr="00156DC0">
        <w:rPr>
          <w:rFonts w:asciiTheme="minorHAnsi" w:hAnsiTheme="minorHAnsi" w:cstheme="minorHAnsi"/>
        </w:rPr>
        <w:t>Public:</w:t>
      </w:r>
      <w:r w:rsidR="00110282" w:rsidRPr="00156DC0">
        <w:rPr>
          <w:rFonts w:asciiTheme="minorHAnsi" w:hAnsiTheme="minorHAnsi" w:cstheme="minorHAnsi"/>
        </w:rPr>
        <w:t xml:space="preserve"> </w:t>
      </w:r>
      <w:r w:rsidR="00181437">
        <w:rPr>
          <w:rFonts w:asciiTheme="minorHAnsi" w:hAnsiTheme="minorHAnsi" w:cstheme="minorHAnsi"/>
        </w:rPr>
        <w:tab/>
      </w:r>
    </w:p>
    <w:p w14:paraId="104E9ACD" w14:textId="764C7413" w:rsidR="00297720" w:rsidRPr="00730737" w:rsidRDefault="00297720" w:rsidP="00297720">
      <w:pPr>
        <w:pStyle w:val="NoSpacing"/>
        <w:rPr>
          <w:rFonts w:ascii="Times New Roman" w:hAnsi="Times New Roman"/>
        </w:rPr>
      </w:pPr>
      <w:r w:rsidRPr="00730737">
        <w:rPr>
          <w:rFonts w:ascii="Times New Roman" w:hAnsi="Times New Roman"/>
        </w:rPr>
        <w:tab/>
      </w:r>
    </w:p>
    <w:p w14:paraId="2781421B" w14:textId="625DF811" w:rsidR="00297720" w:rsidRPr="00A22A15" w:rsidRDefault="00297720" w:rsidP="00297720">
      <w:pPr>
        <w:pStyle w:val="NoSpacing"/>
        <w:rPr>
          <w:rFonts w:asciiTheme="minorHAnsi" w:hAnsiTheme="minorHAnsi" w:cstheme="minorHAnsi"/>
          <w:u w:val="single"/>
        </w:rPr>
      </w:pPr>
      <w:r w:rsidRPr="00A22A15">
        <w:rPr>
          <w:rFonts w:asciiTheme="minorHAnsi" w:hAnsiTheme="minorHAnsi" w:cstheme="minorHAnsi"/>
          <w:u w:val="single"/>
        </w:rPr>
        <w:t>PLEDGE OF ALLEGIANCE</w:t>
      </w:r>
    </w:p>
    <w:p w14:paraId="0E808937" w14:textId="6B86F92C" w:rsidR="003416A6" w:rsidRPr="00A22A15" w:rsidRDefault="00297720" w:rsidP="00297720">
      <w:pPr>
        <w:spacing w:after="0" w:line="240" w:lineRule="auto"/>
        <w:contextualSpacing/>
        <w:rPr>
          <w:rFonts w:asciiTheme="minorHAnsi" w:hAnsiTheme="minorHAnsi" w:cstheme="minorHAnsi"/>
          <w:u w:val="single"/>
        </w:rPr>
      </w:pPr>
      <w:r w:rsidRPr="00A22A15">
        <w:rPr>
          <w:rFonts w:asciiTheme="minorHAnsi" w:hAnsiTheme="minorHAnsi" w:cstheme="minorHAnsi"/>
          <w:u w:val="single"/>
        </w:rPr>
        <w:t>PUBLIC COMMENTS ON NON-AGENDA</w:t>
      </w:r>
      <w:r w:rsidR="007C1B3A" w:rsidRPr="00A22A15">
        <w:rPr>
          <w:rFonts w:asciiTheme="minorHAnsi" w:hAnsiTheme="minorHAnsi" w:cstheme="minorHAnsi"/>
          <w:u w:val="single"/>
        </w:rPr>
        <w:t xml:space="preserve"> ITEMS</w:t>
      </w:r>
    </w:p>
    <w:p w14:paraId="5E46F405" w14:textId="409DB170" w:rsidR="0061759E" w:rsidRPr="0061759E" w:rsidRDefault="00297720" w:rsidP="0061759E">
      <w:pPr>
        <w:pStyle w:val="NoSpacing"/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  <w:u w:val="single"/>
        </w:rPr>
        <w:t>ADDITIONAL AGENDA ITEMS/AGENDA MODIFICATIONS</w:t>
      </w:r>
      <w:r w:rsidR="00647CAF" w:rsidRPr="00A22A15">
        <w:rPr>
          <w:rFonts w:asciiTheme="minorHAnsi" w:hAnsiTheme="minorHAnsi" w:cstheme="minorHAnsi"/>
        </w:rPr>
        <w:t xml:space="preserve"> </w:t>
      </w:r>
    </w:p>
    <w:p w14:paraId="299622EA" w14:textId="65D2335D" w:rsidR="00297720" w:rsidRPr="00994025" w:rsidRDefault="00297720" w:rsidP="00297720">
      <w:pPr>
        <w:pStyle w:val="NoSpacing"/>
        <w:rPr>
          <w:rFonts w:asciiTheme="minorHAnsi" w:hAnsiTheme="minorHAnsi" w:cstheme="minorHAnsi"/>
          <w:u w:val="single"/>
        </w:rPr>
      </w:pPr>
      <w:r w:rsidRPr="00994025">
        <w:rPr>
          <w:rFonts w:asciiTheme="minorHAnsi" w:hAnsiTheme="minorHAnsi" w:cstheme="minorHAnsi"/>
          <w:u w:val="single"/>
        </w:rPr>
        <w:t xml:space="preserve">APPROVAL OF </w:t>
      </w:r>
      <w:r w:rsidR="00504202">
        <w:rPr>
          <w:rFonts w:asciiTheme="minorHAnsi" w:hAnsiTheme="minorHAnsi" w:cstheme="minorHAnsi"/>
          <w:u w:val="single"/>
        </w:rPr>
        <w:t>FEBRUARY 8TH</w:t>
      </w:r>
      <w:r w:rsidR="00916986">
        <w:rPr>
          <w:rFonts w:asciiTheme="minorHAnsi" w:hAnsiTheme="minorHAnsi" w:cstheme="minorHAnsi"/>
          <w:u w:val="single"/>
        </w:rPr>
        <w:t>,</w:t>
      </w:r>
      <w:r w:rsidR="00994025" w:rsidRPr="00994025">
        <w:rPr>
          <w:rFonts w:asciiTheme="minorHAnsi" w:hAnsiTheme="minorHAnsi" w:cstheme="minorHAnsi"/>
          <w:u w:val="single"/>
        </w:rPr>
        <w:t xml:space="preserve"> </w:t>
      </w:r>
      <w:r w:rsidR="002B7D64">
        <w:rPr>
          <w:rFonts w:asciiTheme="minorHAnsi" w:hAnsiTheme="minorHAnsi" w:cstheme="minorHAnsi"/>
          <w:u w:val="single"/>
        </w:rPr>
        <w:t>202</w:t>
      </w:r>
      <w:r w:rsidR="00CE58CB">
        <w:rPr>
          <w:rFonts w:asciiTheme="minorHAnsi" w:hAnsiTheme="minorHAnsi" w:cstheme="minorHAnsi"/>
          <w:u w:val="single"/>
        </w:rPr>
        <w:t>4</w:t>
      </w:r>
      <w:r w:rsidR="005F0FB5">
        <w:rPr>
          <w:rFonts w:asciiTheme="minorHAnsi" w:hAnsiTheme="minorHAnsi" w:cstheme="minorHAnsi"/>
          <w:u w:val="single"/>
        </w:rPr>
        <w:t>,</w:t>
      </w:r>
      <w:r w:rsidR="00360C41" w:rsidRPr="00994025">
        <w:rPr>
          <w:rFonts w:asciiTheme="minorHAnsi" w:hAnsiTheme="minorHAnsi" w:cstheme="minorHAnsi"/>
          <w:u w:val="single"/>
        </w:rPr>
        <w:t xml:space="preserve"> </w:t>
      </w:r>
      <w:r w:rsidRPr="00994025">
        <w:rPr>
          <w:rFonts w:asciiTheme="minorHAnsi" w:hAnsiTheme="minorHAnsi" w:cstheme="minorHAnsi"/>
          <w:u w:val="single"/>
        </w:rPr>
        <w:t>BOARD MEETING MINUTES</w:t>
      </w:r>
    </w:p>
    <w:p w14:paraId="5006DE13" w14:textId="4BB8D085" w:rsidR="00D3104E" w:rsidRPr="00A22A15" w:rsidRDefault="00297720" w:rsidP="00A22A15">
      <w:pPr>
        <w:spacing w:after="0" w:line="240" w:lineRule="auto"/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 xml:space="preserve">It was on motion </w:t>
      </w:r>
      <w:r w:rsidR="004A4A5D" w:rsidRPr="00A22A15">
        <w:rPr>
          <w:rFonts w:asciiTheme="minorHAnsi" w:hAnsiTheme="minorHAnsi" w:cstheme="minorHAnsi"/>
        </w:rPr>
        <w:t>by</w:t>
      </w:r>
      <w:r w:rsidR="005F0FB5">
        <w:rPr>
          <w:rFonts w:asciiTheme="minorHAnsi" w:hAnsiTheme="minorHAnsi" w:cstheme="minorHAnsi"/>
        </w:rPr>
        <w:t xml:space="preserve"> </w:t>
      </w:r>
      <w:r w:rsidR="00CE58CB">
        <w:rPr>
          <w:rFonts w:asciiTheme="minorHAnsi" w:hAnsiTheme="minorHAnsi" w:cstheme="minorHAnsi"/>
        </w:rPr>
        <w:t xml:space="preserve">Bill Royer </w:t>
      </w:r>
      <w:r w:rsidRPr="00A22A15">
        <w:rPr>
          <w:rFonts w:asciiTheme="minorHAnsi" w:hAnsiTheme="minorHAnsi" w:cstheme="minorHAnsi"/>
        </w:rPr>
        <w:t>and seconded by</w:t>
      </w:r>
      <w:r w:rsidR="004B7CBC" w:rsidRPr="00A22A15">
        <w:rPr>
          <w:rFonts w:asciiTheme="minorHAnsi" w:hAnsiTheme="minorHAnsi" w:cstheme="minorHAnsi"/>
        </w:rPr>
        <w:t xml:space="preserve"> </w:t>
      </w:r>
      <w:r w:rsidR="00CD4664">
        <w:rPr>
          <w:rFonts w:asciiTheme="minorHAnsi" w:hAnsiTheme="minorHAnsi" w:cstheme="minorHAnsi"/>
        </w:rPr>
        <w:t>Antonio Pineda</w:t>
      </w:r>
      <w:r w:rsidR="00864431">
        <w:rPr>
          <w:rFonts w:asciiTheme="minorHAnsi" w:hAnsiTheme="minorHAnsi" w:cstheme="minorHAnsi"/>
        </w:rPr>
        <w:t xml:space="preserve"> </w:t>
      </w:r>
      <w:r w:rsidRPr="00A22A15">
        <w:rPr>
          <w:rFonts w:asciiTheme="minorHAnsi" w:hAnsiTheme="minorHAnsi" w:cstheme="minorHAnsi"/>
        </w:rPr>
        <w:t>to accept and approve the</w:t>
      </w:r>
      <w:r w:rsidR="00BB7997" w:rsidRPr="00A22A15">
        <w:rPr>
          <w:rFonts w:asciiTheme="minorHAnsi" w:hAnsiTheme="minorHAnsi" w:cstheme="minorHAnsi"/>
        </w:rPr>
        <w:t xml:space="preserve"> </w:t>
      </w:r>
      <w:r w:rsidRPr="00A22A15">
        <w:rPr>
          <w:rFonts w:asciiTheme="minorHAnsi" w:hAnsiTheme="minorHAnsi" w:cstheme="minorHAnsi"/>
        </w:rPr>
        <w:t>minutes from the</w:t>
      </w:r>
      <w:r w:rsidR="00D75D80" w:rsidRPr="00A22A15">
        <w:rPr>
          <w:rFonts w:asciiTheme="minorHAnsi" w:hAnsiTheme="minorHAnsi" w:cstheme="minorHAnsi"/>
        </w:rPr>
        <w:t xml:space="preserve"> </w:t>
      </w:r>
    </w:p>
    <w:p w14:paraId="7CDB073E" w14:textId="67CD1326" w:rsidR="006973E5" w:rsidRDefault="00CD4664" w:rsidP="006973E5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ebruary</w:t>
      </w:r>
      <w:r w:rsidR="00CE58C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08</w:t>
      </w:r>
      <w:r w:rsidR="00864431">
        <w:rPr>
          <w:rFonts w:asciiTheme="minorHAnsi" w:hAnsiTheme="minorHAnsi" w:cstheme="minorHAnsi"/>
        </w:rPr>
        <w:t>, 202</w:t>
      </w:r>
      <w:r w:rsidR="00CE58CB">
        <w:rPr>
          <w:rFonts w:asciiTheme="minorHAnsi" w:hAnsiTheme="minorHAnsi" w:cstheme="minorHAnsi"/>
        </w:rPr>
        <w:t>4</w:t>
      </w:r>
      <w:r w:rsidR="00615433">
        <w:rPr>
          <w:rFonts w:asciiTheme="minorHAnsi" w:hAnsiTheme="minorHAnsi" w:cstheme="minorHAnsi"/>
        </w:rPr>
        <w:t>,</w:t>
      </w:r>
      <w:r w:rsidR="005557FA" w:rsidRPr="00A22A15">
        <w:rPr>
          <w:rFonts w:asciiTheme="minorHAnsi" w:hAnsiTheme="minorHAnsi" w:cstheme="minorHAnsi"/>
        </w:rPr>
        <w:t xml:space="preserve"> </w:t>
      </w:r>
      <w:r w:rsidR="00297720" w:rsidRPr="00A22A15">
        <w:rPr>
          <w:rFonts w:asciiTheme="minorHAnsi" w:hAnsiTheme="minorHAnsi" w:cstheme="minorHAnsi"/>
        </w:rPr>
        <w:t>Board of Directors Meeting as written.</w:t>
      </w:r>
      <w:r w:rsidR="00BB7273" w:rsidRPr="00A22A15">
        <w:rPr>
          <w:rFonts w:asciiTheme="minorHAnsi" w:hAnsiTheme="minorHAnsi" w:cstheme="minorHAnsi"/>
        </w:rPr>
        <w:t xml:space="preserve"> All were in favor</w:t>
      </w:r>
      <w:r w:rsidR="008376DF">
        <w:rPr>
          <w:rFonts w:asciiTheme="minorHAnsi" w:hAnsiTheme="minorHAnsi" w:cstheme="minorHAnsi"/>
        </w:rPr>
        <w:t>.</w:t>
      </w:r>
    </w:p>
    <w:p w14:paraId="47444DB4" w14:textId="77777777" w:rsidR="002973CB" w:rsidRPr="006973E5" w:rsidRDefault="002973CB" w:rsidP="006973E5">
      <w:pPr>
        <w:spacing w:after="0" w:line="240" w:lineRule="auto"/>
        <w:rPr>
          <w:rFonts w:asciiTheme="minorHAnsi" w:hAnsiTheme="minorHAnsi" w:cstheme="minorHAnsi"/>
        </w:rPr>
      </w:pPr>
    </w:p>
    <w:p w14:paraId="1CD9003B" w14:textId="44303DA7" w:rsidR="001871D9" w:rsidRDefault="00297720" w:rsidP="00D43581">
      <w:pPr>
        <w:pStyle w:val="NoSpacing"/>
        <w:rPr>
          <w:rFonts w:asciiTheme="minorHAnsi" w:hAnsiTheme="minorHAnsi" w:cstheme="minorHAnsi"/>
          <w:u w:val="single"/>
        </w:rPr>
      </w:pPr>
      <w:r w:rsidRPr="00A22A15">
        <w:rPr>
          <w:rFonts w:asciiTheme="minorHAnsi" w:hAnsiTheme="minorHAnsi" w:cstheme="minorHAnsi"/>
          <w:u w:val="single"/>
        </w:rPr>
        <w:t>AGENCY REPORTS</w:t>
      </w:r>
    </w:p>
    <w:p w14:paraId="7D40CF36" w14:textId="1E6964A6" w:rsidR="00CD4664" w:rsidRDefault="003B7069" w:rsidP="002973CB">
      <w:pPr>
        <w:pStyle w:val="NoSpacing"/>
      </w:pPr>
      <w:r w:rsidRPr="002973CB">
        <w:rPr>
          <w:rFonts w:asciiTheme="minorHAnsi" w:hAnsiTheme="minorHAnsi" w:cstheme="minorHAnsi"/>
          <w:color w:val="000000" w:themeColor="text1"/>
          <w:u w:val="single"/>
        </w:rPr>
        <w:t>Austin Drager</w:t>
      </w:r>
      <w:r w:rsidR="005546E1">
        <w:t>, an</w:t>
      </w:r>
      <w:r w:rsidR="0001214F">
        <w:t xml:space="preserve"> NRCS representative,</w:t>
      </w:r>
      <w:r w:rsidR="00CD4664" w:rsidRPr="00CD4664">
        <w:t xml:space="preserve"> </w:t>
      </w:r>
      <w:r w:rsidR="00CD4664">
        <w:t>has been actively managing his time between Northampton and Lehigh County, having</w:t>
      </w:r>
      <w:r w:rsidR="00CD4664" w:rsidRPr="00CD4664">
        <w:t xml:space="preserve"> notable success securing funding for various projects. </w:t>
      </w:r>
      <w:r w:rsidR="00504202">
        <w:t>T</w:t>
      </w:r>
      <w:r w:rsidR="00CD4664">
        <w:t xml:space="preserve">hree additional pre-approvals are in the works, including initiatives to improve livestock and forestry habitats. </w:t>
      </w:r>
    </w:p>
    <w:p w14:paraId="161143DB" w14:textId="77777777" w:rsidR="00CD4664" w:rsidRDefault="00CD4664" w:rsidP="00871EEA">
      <w:pPr>
        <w:pStyle w:val="NoSpacing"/>
      </w:pPr>
    </w:p>
    <w:p w14:paraId="3AE43F93" w14:textId="3FBECED3" w:rsidR="00297720" w:rsidRPr="00BE3A24" w:rsidRDefault="00297720" w:rsidP="00871EEA">
      <w:pPr>
        <w:pStyle w:val="NoSpacing"/>
        <w:rPr>
          <w:rFonts w:asciiTheme="minorHAnsi" w:hAnsiTheme="minorHAnsi" w:cstheme="minorHAnsi"/>
        </w:rPr>
      </w:pPr>
      <w:r w:rsidRPr="00BE3A24">
        <w:rPr>
          <w:rFonts w:asciiTheme="minorHAnsi" w:hAnsiTheme="minorHAnsi" w:cstheme="minorHAnsi"/>
          <w:u w:val="single"/>
        </w:rPr>
        <w:t>TREASURER</w:t>
      </w:r>
      <w:r w:rsidR="0023049C">
        <w:rPr>
          <w:rFonts w:asciiTheme="minorHAnsi" w:hAnsiTheme="minorHAnsi" w:cstheme="minorHAnsi"/>
          <w:u w:val="single"/>
        </w:rPr>
        <w:t>'</w:t>
      </w:r>
      <w:r w:rsidRPr="00BE3A24">
        <w:rPr>
          <w:rFonts w:asciiTheme="minorHAnsi" w:hAnsiTheme="minorHAnsi" w:cstheme="minorHAnsi"/>
          <w:u w:val="single"/>
        </w:rPr>
        <w:t>S REPORT</w:t>
      </w:r>
    </w:p>
    <w:p w14:paraId="06826E21" w14:textId="11EB7C98" w:rsidR="008376DF" w:rsidRPr="002A4676" w:rsidRDefault="00CD4664" w:rsidP="003B7069">
      <w:pPr>
        <w:pStyle w:val="NoSpacing"/>
      </w:pPr>
      <w:r w:rsidRPr="00CD4664">
        <w:rPr>
          <w:rFonts w:asciiTheme="minorHAnsi" w:hAnsiTheme="minorHAnsi" w:cstheme="minorHAnsi"/>
        </w:rPr>
        <w:t>Paul Semmel highlighted the absence of any comparisons in differentials over the past month.</w:t>
      </w:r>
      <w:r>
        <w:rPr>
          <w:rFonts w:asciiTheme="minorHAnsi" w:hAnsiTheme="minorHAnsi" w:cstheme="minorHAnsi"/>
        </w:rPr>
        <w:t xml:space="preserve"> </w:t>
      </w:r>
      <w:r w:rsidRPr="00CD4664">
        <w:rPr>
          <w:rFonts w:asciiTheme="minorHAnsi" w:hAnsiTheme="minorHAnsi" w:cstheme="minorHAnsi"/>
        </w:rPr>
        <w:t>Kevin Frederick offered a comprehensive explanation of vendor balances and operating funds.</w:t>
      </w:r>
    </w:p>
    <w:p w14:paraId="45401317" w14:textId="77777777" w:rsidR="005658AA" w:rsidRDefault="005658AA" w:rsidP="00297720">
      <w:pPr>
        <w:pStyle w:val="NoSpacing"/>
        <w:rPr>
          <w:rFonts w:asciiTheme="minorHAnsi" w:hAnsiTheme="minorHAnsi" w:cstheme="minorHAnsi"/>
          <w:u w:val="single"/>
        </w:rPr>
      </w:pPr>
    </w:p>
    <w:p w14:paraId="5338A2E2" w14:textId="4EAA8A77" w:rsidR="00297720" w:rsidRPr="008429E4" w:rsidRDefault="00297720" w:rsidP="00297720">
      <w:pPr>
        <w:pStyle w:val="NoSpacing"/>
        <w:rPr>
          <w:rFonts w:asciiTheme="minorHAnsi" w:hAnsiTheme="minorHAnsi" w:cstheme="minorHAnsi"/>
          <w:u w:val="single"/>
        </w:rPr>
      </w:pPr>
      <w:r w:rsidRPr="008429E4">
        <w:rPr>
          <w:rFonts w:asciiTheme="minorHAnsi" w:hAnsiTheme="minorHAnsi" w:cstheme="minorHAnsi"/>
          <w:u w:val="single"/>
        </w:rPr>
        <w:t>APPROVAL OF DISBURSEMENTS OF BILLS</w:t>
      </w:r>
      <w:r w:rsidR="000654C2">
        <w:rPr>
          <w:rFonts w:asciiTheme="minorHAnsi" w:hAnsiTheme="minorHAnsi" w:cstheme="minorHAnsi"/>
          <w:u w:val="single"/>
        </w:rPr>
        <w:t xml:space="preserve"> FOR</w:t>
      </w:r>
      <w:r w:rsidR="00864431">
        <w:rPr>
          <w:rFonts w:asciiTheme="minorHAnsi" w:hAnsiTheme="minorHAnsi" w:cstheme="minorHAnsi"/>
          <w:u w:val="single"/>
        </w:rPr>
        <w:t xml:space="preserve"> </w:t>
      </w:r>
      <w:r w:rsidR="00CD4664">
        <w:rPr>
          <w:rFonts w:asciiTheme="minorHAnsi" w:hAnsiTheme="minorHAnsi" w:cstheme="minorHAnsi"/>
          <w:u w:val="single"/>
        </w:rPr>
        <w:t>FEBRUARY</w:t>
      </w:r>
      <w:r w:rsidR="00CE58CB">
        <w:rPr>
          <w:rFonts w:asciiTheme="minorHAnsi" w:hAnsiTheme="minorHAnsi" w:cstheme="minorHAnsi"/>
          <w:u w:val="single"/>
        </w:rPr>
        <w:t xml:space="preserve"> </w:t>
      </w:r>
      <w:r w:rsidR="000D3668" w:rsidRPr="008429E4">
        <w:rPr>
          <w:rFonts w:asciiTheme="minorHAnsi" w:hAnsiTheme="minorHAnsi" w:cstheme="minorHAnsi"/>
          <w:u w:val="single"/>
        </w:rPr>
        <w:t>202</w:t>
      </w:r>
      <w:r w:rsidR="00CE58CB">
        <w:rPr>
          <w:rFonts w:asciiTheme="minorHAnsi" w:hAnsiTheme="minorHAnsi" w:cstheme="minorHAnsi"/>
          <w:u w:val="single"/>
        </w:rPr>
        <w:t>4</w:t>
      </w:r>
    </w:p>
    <w:p w14:paraId="1FE4AE42" w14:textId="19174447" w:rsidR="000654C2" w:rsidRPr="002D48B1" w:rsidRDefault="00297720" w:rsidP="00297720">
      <w:pPr>
        <w:pStyle w:val="NoSpacing"/>
      </w:pPr>
      <w:bookmarkStart w:id="0" w:name="_Hlk82517288"/>
      <w:r w:rsidRPr="002D48B1">
        <w:t>It was on motion by</w:t>
      </w:r>
      <w:r w:rsidR="00181437" w:rsidRPr="002D48B1">
        <w:t xml:space="preserve"> </w:t>
      </w:r>
      <w:r w:rsidR="00CD4664">
        <w:t xml:space="preserve">Adele Bon-Shannon </w:t>
      </w:r>
      <w:r w:rsidR="001B4629" w:rsidRPr="002D48B1">
        <w:t xml:space="preserve">and </w:t>
      </w:r>
      <w:r w:rsidR="00CD4664">
        <w:t xml:space="preserve">Antonio Pineda </w:t>
      </w:r>
      <w:r w:rsidRPr="002D48B1">
        <w:t xml:space="preserve">to </w:t>
      </w:r>
      <w:r w:rsidR="006973E5" w:rsidRPr="002D48B1">
        <w:t>accept and approve</w:t>
      </w:r>
      <w:r w:rsidRPr="002D48B1">
        <w:t xml:space="preserve"> the Disbursement of Bills for</w:t>
      </w:r>
      <w:r w:rsidR="00CE58CB">
        <w:t xml:space="preserve"> </w:t>
      </w:r>
      <w:r w:rsidR="00CD4664">
        <w:t>February</w:t>
      </w:r>
      <w:r w:rsidR="00CE58CB">
        <w:t xml:space="preserve"> </w:t>
      </w:r>
      <w:r w:rsidR="00864431" w:rsidRPr="002D48B1">
        <w:t>202</w:t>
      </w:r>
      <w:r w:rsidR="00CE58CB">
        <w:t>4</w:t>
      </w:r>
      <w:r w:rsidRPr="002D48B1">
        <w:t>. All were in favor.</w:t>
      </w:r>
      <w:bookmarkEnd w:id="0"/>
    </w:p>
    <w:p w14:paraId="1D8BB6E0" w14:textId="77777777" w:rsidR="005546E1" w:rsidRDefault="005546E1" w:rsidP="001059BD">
      <w:pPr>
        <w:pStyle w:val="NoSpacing"/>
        <w:rPr>
          <w:rFonts w:asciiTheme="minorHAnsi" w:hAnsiTheme="minorHAnsi" w:cstheme="minorHAnsi"/>
          <w:u w:val="single"/>
        </w:rPr>
      </w:pPr>
    </w:p>
    <w:p w14:paraId="01AEACB6" w14:textId="121790D0" w:rsidR="00864431" w:rsidRDefault="00EE23F3" w:rsidP="001059BD">
      <w:pPr>
        <w:pStyle w:val="NoSpacing"/>
        <w:rPr>
          <w:rFonts w:asciiTheme="minorHAnsi" w:hAnsiTheme="minorHAnsi" w:cstheme="minorHAnsi"/>
          <w:u w:val="single"/>
        </w:rPr>
      </w:pPr>
      <w:r w:rsidRPr="008429E4">
        <w:rPr>
          <w:rFonts w:asciiTheme="minorHAnsi" w:hAnsiTheme="minorHAnsi" w:cstheme="minorHAnsi"/>
          <w:u w:val="single"/>
        </w:rPr>
        <w:t>C</w:t>
      </w:r>
      <w:r w:rsidR="00297720" w:rsidRPr="008429E4">
        <w:rPr>
          <w:rFonts w:asciiTheme="minorHAnsi" w:hAnsiTheme="minorHAnsi" w:cstheme="minorHAnsi"/>
          <w:u w:val="single"/>
        </w:rPr>
        <w:t>OMMITTEE REPORTS</w:t>
      </w:r>
    </w:p>
    <w:p w14:paraId="2BD23874" w14:textId="0EEB7ED7" w:rsidR="00CD4664" w:rsidRDefault="00CD4664" w:rsidP="001059BD">
      <w:pPr>
        <w:pStyle w:val="NoSpacing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>Vector Borne Diseases Control</w:t>
      </w:r>
    </w:p>
    <w:p w14:paraId="7B6DC882" w14:textId="3AD40826" w:rsidR="00CD4664" w:rsidRDefault="00CD4664" w:rsidP="001059BD">
      <w:pPr>
        <w:pStyle w:val="NoSpacing"/>
        <w:rPr>
          <w:rFonts w:asciiTheme="minorHAnsi" w:hAnsiTheme="minorHAnsi" w:cstheme="minorHAnsi"/>
          <w:u w:val="single"/>
        </w:rPr>
      </w:pPr>
      <w:r>
        <w:t xml:space="preserve">Kevin Frederick </w:t>
      </w:r>
      <w:r w:rsidR="00504202">
        <w:t xml:space="preserve">shared </w:t>
      </w:r>
      <w:r>
        <w:t>that the</w:t>
      </w:r>
      <w:r w:rsidR="007F1ECB">
        <w:t xml:space="preserve"> </w:t>
      </w:r>
      <w:r w:rsidR="00504202">
        <w:t>2024 Mosquito Grant has been received via email.</w:t>
      </w:r>
    </w:p>
    <w:p w14:paraId="5B94E305" w14:textId="77777777" w:rsidR="00504202" w:rsidRDefault="00504202" w:rsidP="001059BD">
      <w:pPr>
        <w:pStyle w:val="NoSpacing"/>
        <w:rPr>
          <w:rFonts w:asciiTheme="minorHAnsi" w:hAnsiTheme="minorHAnsi" w:cstheme="minorHAnsi"/>
          <w:u w:val="single"/>
        </w:rPr>
      </w:pPr>
    </w:p>
    <w:p w14:paraId="2571E162" w14:textId="77777777" w:rsidR="00504202" w:rsidRDefault="00504202" w:rsidP="001059BD">
      <w:pPr>
        <w:pStyle w:val="NoSpacing"/>
        <w:rPr>
          <w:rFonts w:asciiTheme="minorHAnsi" w:hAnsiTheme="minorHAnsi" w:cstheme="minorHAnsi"/>
          <w:u w:val="single"/>
        </w:rPr>
      </w:pPr>
    </w:p>
    <w:p w14:paraId="175901E3" w14:textId="79D6185F" w:rsidR="001059BD" w:rsidRPr="001059BD" w:rsidRDefault="00297720" w:rsidP="001059BD">
      <w:pPr>
        <w:pStyle w:val="NoSpacing"/>
        <w:rPr>
          <w:rFonts w:asciiTheme="minorHAnsi" w:hAnsiTheme="minorHAnsi" w:cstheme="minorHAnsi"/>
          <w:u w:val="single"/>
        </w:rPr>
      </w:pPr>
      <w:r w:rsidRPr="001920E1">
        <w:rPr>
          <w:rFonts w:asciiTheme="minorHAnsi" w:hAnsiTheme="minorHAnsi" w:cstheme="minorHAnsi"/>
          <w:u w:val="single"/>
        </w:rPr>
        <w:lastRenderedPageBreak/>
        <w:t>DIRECTOR ACTION ITEMS</w:t>
      </w:r>
    </w:p>
    <w:p w14:paraId="05D8D7A7" w14:textId="7AAEB12C" w:rsidR="00615433" w:rsidRDefault="00CD4664" w:rsidP="00615433">
      <w:pPr>
        <w:spacing w:after="0" w:line="240" w:lineRule="auto"/>
        <w:rPr>
          <w:rFonts w:eastAsia="Times New Roman" w:cs="Calibri"/>
          <w:u w:val="single"/>
        </w:rPr>
      </w:pPr>
      <w:proofErr w:type="spellStart"/>
      <w:r>
        <w:rPr>
          <w:rFonts w:eastAsia="Times New Roman" w:cs="Calibri"/>
          <w:u w:val="single"/>
        </w:rPr>
        <w:t>Narris</w:t>
      </w:r>
      <w:proofErr w:type="spellEnd"/>
      <w:r>
        <w:rPr>
          <w:rFonts w:eastAsia="Times New Roman" w:cs="Calibri"/>
          <w:u w:val="single"/>
        </w:rPr>
        <w:t xml:space="preserve"> Rd, Lowhill Twp, Low Volume Rd Application</w:t>
      </w:r>
    </w:p>
    <w:p w14:paraId="2AC5E270" w14:textId="326E2BDC" w:rsidR="00615433" w:rsidRPr="00CD4664" w:rsidRDefault="00CD4664" w:rsidP="00CE58CB">
      <w:pPr>
        <w:spacing w:after="0" w:line="240" w:lineRule="auto"/>
        <w:rPr>
          <w:rFonts w:eastAsia="Times New Roman" w:cs="Calibri"/>
          <w:u w:val="single"/>
        </w:rPr>
      </w:pPr>
      <w:r>
        <w:t>Paul briefly explained that the Low Volume Road application requested $130,000.08 in funds to repair an embankment wall at risk of collapsing into Jordan Creek. This project is deemed shovel-ready and is crucial for utilizing the remaining funds available, ensuring receipt of our funds for the 2024/2025 fiscal year.</w:t>
      </w:r>
      <w:r w:rsidR="0001214F">
        <w:rPr>
          <w:rFonts w:eastAsia="Times New Roman" w:cs="Calibri"/>
        </w:rPr>
        <w:t xml:space="preserve"> </w:t>
      </w:r>
      <w:r w:rsidR="003B7069">
        <w:rPr>
          <w:rFonts w:asciiTheme="minorHAnsi" w:hAnsiTheme="minorHAnsi" w:cstheme="minorHAnsi"/>
        </w:rPr>
        <w:t xml:space="preserve">It was on motion by </w:t>
      </w:r>
      <w:r>
        <w:rPr>
          <w:rFonts w:asciiTheme="minorHAnsi" w:hAnsiTheme="minorHAnsi" w:cstheme="minorHAnsi"/>
        </w:rPr>
        <w:t>Antonio Pineda</w:t>
      </w:r>
      <w:r w:rsidR="003B7069">
        <w:rPr>
          <w:rFonts w:asciiTheme="minorHAnsi" w:hAnsiTheme="minorHAnsi" w:cstheme="minorHAnsi"/>
        </w:rPr>
        <w:t xml:space="preserve"> and seconded by </w:t>
      </w:r>
      <w:r>
        <w:rPr>
          <w:rFonts w:asciiTheme="minorHAnsi" w:hAnsiTheme="minorHAnsi" w:cstheme="minorHAnsi"/>
        </w:rPr>
        <w:t>Arland Schantz</w:t>
      </w:r>
      <w:r w:rsidR="003B7069">
        <w:rPr>
          <w:rFonts w:asciiTheme="minorHAnsi" w:hAnsiTheme="minorHAnsi" w:cstheme="minorHAnsi"/>
        </w:rPr>
        <w:t xml:space="preserve"> to accept and approve the </w:t>
      </w:r>
      <w:proofErr w:type="spellStart"/>
      <w:r w:rsidRPr="00CD4664">
        <w:rPr>
          <w:rFonts w:eastAsia="Times New Roman" w:cs="Calibri"/>
        </w:rPr>
        <w:t>Narris</w:t>
      </w:r>
      <w:proofErr w:type="spellEnd"/>
      <w:r w:rsidRPr="00CD4664">
        <w:rPr>
          <w:rFonts w:eastAsia="Times New Roman" w:cs="Calibri"/>
        </w:rPr>
        <w:t xml:space="preserve"> Rd, Lowhill Twp, Low Volume Rd Application</w:t>
      </w:r>
      <w:r w:rsidR="00CE58CB">
        <w:rPr>
          <w:rFonts w:eastAsia="Times New Roman" w:cs="Calibri"/>
        </w:rPr>
        <w:t>.</w:t>
      </w:r>
      <w:r>
        <w:rPr>
          <w:rFonts w:eastAsia="Times New Roman" w:cs="Calibri"/>
        </w:rPr>
        <w:t xml:space="preserve"> Bill Erdman abstained from voting.</w:t>
      </w:r>
      <w:r w:rsidR="003B7069">
        <w:rPr>
          <w:rFonts w:asciiTheme="minorHAnsi" w:hAnsiTheme="minorHAnsi" w:cstheme="minorHAnsi"/>
        </w:rPr>
        <w:t xml:space="preserve"> All were in favor.</w:t>
      </w:r>
    </w:p>
    <w:p w14:paraId="45E71D50" w14:textId="4E5C6871" w:rsidR="003B7069" w:rsidRDefault="003B7069" w:rsidP="002A4676">
      <w:pPr>
        <w:pStyle w:val="NoSpacing"/>
        <w:rPr>
          <w:rFonts w:asciiTheme="minorHAnsi" w:hAnsiTheme="minorHAnsi" w:cstheme="minorHAnsi"/>
        </w:rPr>
      </w:pPr>
    </w:p>
    <w:p w14:paraId="469BC42A" w14:textId="1B370A42" w:rsidR="00CD4664" w:rsidRPr="00CD4664" w:rsidRDefault="00CD4664" w:rsidP="00CD4664">
      <w:pPr>
        <w:spacing w:after="0" w:line="240" w:lineRule="auto"/>
        <w:rPr>
          <w:rFonts w:eastAsia="Times New Roman" w:cs="Calibri"/>
          <w:u w:val="single"/>
        </w:rPr>
      </w:pPr>
      <w:r w:rsidRPr="00CD4664">
        <w:rPr>
          <w:rFonts w:eastAsia="Times New Roman" w:cs="Calibri"/>
          <w:u w:val="single"/>
        </w:rPr>
        <w:t xml:space="preserve">LCCD Application for DEP Pilot Program </w:t>
      </w:r>
    </w:p>
    <w:p w14:paraId="62FE39AD" w14:textId="4CF0B3B6" w:rsidR="00CE58CB" w:rsidRPr="0001214F" w:rsidRDefault="00CD4664" w:rsidP="0001214F">
      <w:r>
        <w:t>This proposed application is designed for applicants seeking to leverage the DEP pilot expedite</w:t>
      </w:r>
      <w:r w:rsidR="007F1ECB">
        <w:t>d</w:t>
      </w:r>
      <w:r>
        <w:t xml:space="preserve"> program. It entails a $500 fee for the mandatory pre-application meeting</w:t>
      </w:r>
      <w:r w:rsidR="007F1ECB">
        <w:t xml:space="preserve"> and</w:t>
      </w:r>
      <w:r>
        <w:t xml:space="preserve"> a permit review fee set at twice the LCCD permit review fee. Notably, these reviews will necessitate staff working outside the regular 8-hour workday, resulting in overtime payment for the staff involved. The proposed </w:t>
      </w:r>
      <w:r w:rsidR="007F1ECB">
        <w:t>fee doubling</w:t>
      </w:r>
      <w:r>
        <w:t xml:space="preserve"> is intended to cover these additional costs incurred.</w:t>
      </w:r>
      <w:r w:rsidR="0001214F">
        <w:t xml:space="preserve"> </w:t>
      </w:r>
      <w:r w:rsidR="003B7069">
        <w:t xml:space="preserve">It was </w:t>
      </w:r>
      <w:r w:rsidR="007F1ECB">
        <w:t>a</w:t>
      </w:r>
      <w:r w:rsidR="003B7069">
        <w:t xml:space="preserve"> motion by </w:t>
      </w:r>
      <w:r w:rsidR="007F1ECB">
        <w:t xml:space="preserve">Adele Bon-Shannon </w:t>
      </w:r>
      <w:r w:rsidR="003B7069">
        <w:t xml:space="preserve">and seconded by </w:t>
      </w:r>
      <w:r w:rsidR="007F1ECB">
        <w:t>Bill Royer</w:t>
      </w:r>
      <w:r w:rsidR="003B7069">
        <w:t xml:space="preserve"> to accept and approve</w:t>
      </w:r>
      <w:r w:rsidR="00CE58CB">
        <w:t xml:space="preserve"> the</w:t>
      </w:r>
      <w:r w:rsidR="003B7069">
        <w:t xml:space="preserve"> </w:t>
      </w:r>
      <w:r w:rsidR="007F1ECB">
        <w:t xml:space="preserve">LCCD Application for </w:t>
      </w:r>
      <w:r w:rsidR="00504202">
        <w:t xml:space="preserve">the </w:t>
      </w:r>
      <w:r w:rsidR="00CE58CB" w:rsidRPr="00CE58CB">
        <w:rPr>
          <w:rFonts w:asciiTheme="minorHAnsi" w:hAnsiTheme="minorHAnsi" w:cstheme="minorHAnsi"/>
        </w:rPr>
        <w:t>DEP Pilot Program</w:t>
      </w:r>
      <w:r w:rsidR="007F1ECB">
        <w:rPr>
          <w:rFonts w:asciiTheme="minorHAnsi" w:hAnsiTheme="minorHAnsi" w:cstheme="minorHAnsi"/>
        </w:rPr>
        <w:t xml:space="preserve">. </w:t>
      </w:r>
      <w:r w:rsidR="003B7069">
        <w:t>All were in favor.</w:t>
      </w:r>
    </w:p>
    <w:p w14:paraId="75179232" w14:textId="77777777" w:rsidR="007F1ECB" w:rsidRDefault="007F1ECB" w:rsidP="007F1ECB">
      <w:pPr>
        <w:spacing w:after="0" w:line="240" w:lineRule="auto"/>
        <w:rPr>
          <w:rFonts w:eastAsia="Times New Roman" w:cs="Calibri"/>
          <w:u w:val="single"/>
        </w:rPr>
      </w:pPr>
      <w:r w:rsidRPr="007F1ECB">
        <w:rPr>
          <w:rFonts w:eastAsia="Times New Roman" w:cs="Calibri"/>
          <w:u w:val="single"/>
        </w:rPr>
        <w:t>LCCD 2024 Budget Amendment</w:t>
      </w:r>
    </w:p>
    <w:p w14:paraId="7FF54E73" w14:textId="5DAF83C4" w:rsidR="00CE58CB" w:rsidRDefault="007F1ECB" w:rsidP="007F1ECB">
      <w:r w:rsidRPr="007F1ECB">
        <w:t xml:space="preserve">The 2024 budget has been updated to </w:t>
      </w:r>
      <w:r>
        <w:t>include</w:t>
      </w:r>
      <w:r w:rsidRPr="007F1ECB">
        <w:t xml:space="preserve"> expenses related to employing</w:t>
      </w:r>
      <w:r>
        <w:t xml:space="preserve"> two</w:t>
      </w:r>
      <w:r w:rsidRPr="007F1ECB">
        <w:t xml:space="preserve"> agricultural staff members, and the methods through which these additional expenses will be covered are highlighted in blue.</w:t>
      </w:r>
      <w:r>
        <w:t xml:space="preserve"> </w:t>
      </w:r>
      <w:r w:rsidR="00CE58CB">
        <w:t xml:space="preserve">It was </w:t>
      </w:r>
      <w:r>
        <w:t>a</w:t>
      </w:r>
      <w:r w:rsidR="00CE58CB">
        <w:t xml:space="preserve"> motion by Bill Royer and seconded by </w:t>
      </w:r>
      <w:r>
        <w:t>Adele Bon-Shannon</w:t>
      </w:r>
      <w:r w:rsidR="00CE58CB">
        <w:t xml:space="preserve"> to accept and approve </w:t>
      </w:r>
      <w:r>
        <w:t xml:space="preserve">the </w:t>
      </w:r>
      <w:r w:rsidR="00CE58CB" w:rsidRPr="00CE58CB">
        <w:rPr>
          <w:rFonts w:eastAsiaTheme="minorHAnsi"/>
        </w:rPr>
        <w:t xml:space="preserve">LCCD </w:t>
      </w:r>
      <w:r>
        <w:rPr>
          <w:rFonts w:eastAsiaTheme="minorHAnsi"/>
        </w:rPr>
        <w:t>2024 Budget Amendment</w:t>
      </w:r>
      <w:r w:rsidR="00CE58CB">
        <w:rPr>
          <w:rFonts w:eastAsiaTheme="minorHAnsi"/>
        </w:rPr>
        <w:t>.</w:t>
      </w:r>
      <w:r w:rsidR="0001214F">
        <w:rPr>
          <w:rFonts w:eastAsiaTheme="minorHAnsi"/>
        </w:rPr>
        <w:t xml:space="preserve"> </w:t>
      </w:r>
      <w:r w:rsidR="00CE58CB">
        <w:t>All were in favor.</w:t>
      </w:r>
    </w:p>
    <w:p w14:paraId="5EC3EFD1" w14:textId="77777777" w:rsidR="007F1ECB" w:rsidRPr="007F1ECB" w:rsidRDefault="007F1ECB" w:rsidP="007F1ECB">
      <w:pPr>
        <w:spacing w:after="0" w:line="240" w:lineRule="auto"/>
        <w:rPr>
          <w:rFonts w:eastAsia="Times New Roman" w:cs="Calibri"/>
          <w:u w:val="single"/>
        </w:rPr>
      </w:pPr>
      <w:r w:rsidRPr="007F1ECB">
        <w:rPr>
          <w:rFonts w:eastAsia="Times New Roman" w:cs="Calibri"/>
          <w:u w:val="single"/>
        </w:rPr>
        <w:t>Ag Resource Engineer EIT position</w:t>
      </w:r>
    </w:p>
    <w:p w14:paraId="158F4677" w14:textId="79EBA9BB" w:rsidR="007F1ECB" w:rsidRDefault="007F1ECB" w:rsidP="007F1ECB">
      <w:r w:rsidRPr="007F1ECB">
        <w:t xml:space="preserve">The </w:t>
      </w:r>
      <w:r>
        <w:t>district has the chance to recruit an engineer for</w:t>
      </w:r>
      <w:r w:rsidRPr="007F1ECB">
        <w:t xml:space="preserve"> training specialized in agricultural engineering. This role's core responsibilities include aiding the NRCS, overseeing the District's ACAP program, and supporting the D&amp;GLVR Program. Introducing a District engineer position within our Agricultural Program </w:t>
      </w:r>
      <w:r>
        <w:t>expands funding opportunities and</w:t>
      </w:r>
      <w:r w:rsidRPr="007F1ECB">
        <w:t xml:space="preserve"> enhances our competitiveness for </w:t>
      </w:r>
      <w:r>
        <w:t>various</w:t>
      </w:r>
      <w:r w:rsidRPr="007F1ECB">
        <w:t xml:space="preserve"> grants.</w:t>
      </w:r>
      <w:r>
        <w:t xml:space="preserve"> It was on a motion by Paul Semmel and seconded by Bill Royer to create and approve the </w:t>
      </w:r>
      <w:r>
        <w:rPr>
          <w:rFonts w:eastAsiaTheme="minorHAnsi"/>
        </w:rPr>
        <w:t xml:space="preserve">Ag Resource Engineer EIT position. </w:t>
      </w:r>
      <w:r>
        <w:t>All were in favor.</w:t>
      </w:r>
    </w:p>
    <w:p w14:paraId="580DB8A8" w14:textId="77777777" w:rsidR="007F1ECB" w:rsidRPr="007F1ECB" w:rsidRDefault="007F1ECB" w:rsidP="007F1ECB">
      <w:pPr>
        <w:spacing w:after="0" w:line="240" w:lineRule="auto"/>
        <w:rPr>
          <w:rFonts w:eastAsia="Times New Roman" w:cs="Calibri"/>
          <w:u w:val="single"/>
        </w:rPr>
      </w:pPr>
      <w:bookmarkStart w:id="1" w:name="_Hlk163139305"/>
      <w:r w:rsidRPr="007F1ECB">
        <w:rPr>
          <w:rFonts w:eastAsia="Times New Roman" w:cs="Calibri"/>
          <w:u w:val="single"/>
        </w:rPr>
        <w:t>DCNR Grant Resolutions (2</w:t>
      </w:r>
      <w:bookmarkEnd w:id="1"/>
      <w:r w:rsidRPr="007F1ECB">
        <w:rPr>
          <w:rFonts w:eastAsia="Times New Roman" w:cs="Calibri"/>
          <w:u w:val="single"/>
        </w:rPr>
        <w:t>)</w:t>
      </w:r>
    </w:p>
    <w:p w14:paraId="106F6DAD" w14:textId="492B19B2" w:rsidR="0001214F" w:rsidRPr="00504202" w:rsidRDefault="007F1ECB" w:rsidP="00504202">
      <w:r>
        <w:t>Two members of the District staff are currently drafting grants for the DCNR. Both grant applications for the Lehigh Parkway and Lehigh County Buffer Enhancement 2024 project necessitate a resolution from our Board specifying the authorized signatory. It is recommended that our Board pass a resolution designating our Chair, Bill Erdman, as the authorized signee for these grants. It was on motion by Ant</w:t>
      </w:r>
      <w:bookmarkStart w:id="2" w:name="_GoBack"/>
      <w:bookmarkEnd w:id="2"/>
      <w:r>
        <w:t xml:space="preserve">onio Pineda and seconded by Paul Semmel to accept and approve the </w:t>
      </w:r>
      <w:r w:rsidRPr="007F1ECB">
        <w:rPr>
          <w:rFonts w:eastAsia="Times New Roman" w:cs="Calibri"/>
        </w:rPr>
        <w:t>DCNR Grant Resolutions (2</w:t>
      </w:r>
      <w:r>
        <w:rPr>
          <w:rFonts w:eastAsia="Times New Roman" w:cs="Calibri"/>
        </w:rPr>
        <w:t>)</w:t>
      </w:r>
      <w:r w:rsidRPr="007F1ECB">
        <w:rPr>
          <w:rFonts w:eastAsiaTheme="minorHAnsi"/>
        </w:rPr>
        <w:t>.</w:t>
      </w:r>
      <w:r>
        <w:rPr>
          <w:rFonts w:eastAsiaTheme="minorHAnsi"/>
        </w:rPr>
        <w:t xml:space="preserve"> </w:t>
      </w:r>
      <w:r>
        <w:t>All were in favor.</w:t>
      </w:r>
    </w:p>
    <w:p w14:paraId="76B929FF" w14:textId="7E322866" w:rsidR="002A4676" w:rsidRDefault="000E42C2" w:rsidP="008429E4">
      <w:pPr>
        <w:pStyle w:val="NoSpacing"/>
        <w:rPr>
          <w:rFonts w:asciiTheme="minorHAnsi" w:hAnsiTheme="minorHAnsi" w:cstheme="minorHAnsi"/>
          <w:u w:val="single"/>
        </w:rPr>
      </w:pPr>
      <w:r w:rsidRPr="008429E4">
        <w:rPr>
          <w:rFonts w:asciiTheme="minorHAnsi" w:hAnsiTheme="minorHAnsi" w:cstheme="minorHAnsi"/>
          <w:u w:val="single"/>
        </w:rPr>
        <w:t>NEW</w:t>
      </w:r>
      <w:r w:rsidR="00297720" w:rsidRPr="008429E4">
        <w:rPr>
          <w:rFonts w:asciiTheme="minorHAnsi" w:hAnsiTheme="minorHAnsi" w:cstheme="minorHAnsi"/>
          <w:u w:val="single"/>
        </w:rPr>
        <w:t xml:space="preserve"> BUSINESS ITEMS</w:t>
      </w:r>
    </w:p>
    <w:p w14:paraId="6544BA54" w14:textId="616D5B33" w:rsidR="007F1ECB" w:rsidRDefault="007F1ECB" w:rsidP="008429E4">
      <w:pPr>
        <w:pStyle w:val="NoSpacing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>LCCD Nominating Organizations Petition</w:t>
      </w:r>
    </w:p>
    <w:p w14:paraId="3B50A379" w14:textId="14BEE1DD" w:rsidR="007F1ECB" w:rsidRDefault="007F1ECB" w:rsidP="008429E4">
      <w:pPr>
        <w:pStyle w:val="NoSpacing"/>
      </w:pPr>
      <w:r>
        <w:t>We have received communication from the State Conservation Commission indicating that NRCS is not listed as a nominating organization for Lehigh County. Attached is the draft form to include NRCS and a signed copy will be provided during the upcoming Board meeting. It was a motion by Billy Royer and Arland Schantz to approve the petition to designate NRCS as a nominating organization. All were in favor.</w:t>
      </w:r>
    </w:p>
    <w:p w14:paraId="5235CBD2" w14:textId="77777777" w:rsidR="007F1ECB" w:rsidRPr="007F1ECB" w:rsidRDefault="007F1ECB" w:rsidP="008429E4">
      <w:pPr>
        <w:pStyle w:val="NoSpacing"/>
        <w:rPr>
          <w:rFonts w:asciiTheme="minorHAnsi" w:hAnsiTheme="minorHAnsi" w:cstheme="minorHAnsi"/>
        </w:rPr>
      </w:pPr>
    </w:p>
    <w:p w14:paraId="226E0EF3" w14:textId="3F8D1C1A" w:rsidR="00521AA1" w:rsidRDefault="008429E4" w:rsidP="002A4676">
      <w:pPr>
        <w:pStyle w:val="NoSpacing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>OLD BUSINESS ITEMS</w:t>
      </w:r>
    </w:p>
    <w:p w14:paraId="237BF999" w14:textId="083951B2" w:rsidR="007F1ECB" w:rsidRDefault="007F1ECB" w:rsidP="002A4676">
      <w:pPr>
        <w:pStyle w:val="NoSpacing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>Strategic Plan Update</w:t>
      </w:r>
    </w:p>
    <w:p w14:paraId="76DC857C" w14:textId="650005F0" w:rsidR="007F1ECB" w:rsidRDefault="007F1ECB" w:rsidP="00297720">
      <w:pPr>
        <w:pStyle w:val="NoSpacing"/>
      </w:pPr>
      <w:r>
        <w:t>Adele Bon-Shannon shared that she met with Holly and Kevin and expressed her satisfaction in confirming that goals are being achieved</w:t>
      </w:r>
      <w:r w:rsidR="00504202">
        <w:t>.</w:t>
      </w:r>
    </w:p>
    <w:p w14:paraId="371D237A" w14:textId="162DD1F6" w:rsidR="00F47E3E" w:rsidRPr="00A22A15" w:rsidRDefault="00297720" w:rsidP="00297720">
      <w:pPr>
        <w:pStyle w:val="NoSpacing"/>
        <w:rPr>
          <w:rFonts w:asciiTheme="minorHAnsi" w:hAnsiTheme="minorHAnsi" w:cstheme="minorHAnsi"/>
          <w:u w:val="single"/>
        </w:rPr>
      </w:pPr>
      <w:r w:rsidRPr="00A22A15">
        <w:rPr>
          <w:rFonts w:asciiTheme="minorHAnsi" w:hAnsiTheme="minorHAnsi" w:cstheme="minorHAnsi"/>
          <w:u w:val="single"/>
        </w:rPr>
        <w:t>PUBLIC COMMENT</w:t>
      </w:r>
      <w:r w:rsidR="006914E4" w:rsidRPr="00A22A15">
        <w:rPr>
          <w:rFonts w:asciiTheme="minorHAnsi" w:hAnsiTheme="minorHAnsi" w:cstheme="minorHAnsi"/>
          <w:u w:val="single"/>
        </w:rPr>
        <w:t xml:space="preserve"> </w:t>
      </w:r>
    </w:p>
    <w:p w14:paraId="153AD4CA" w14:textId="77777777" w:rsidR="004F4E8C" w:rsidRDefault="004F4E8C" w:rsidP="001871D9">
      <w:pPr>
        <w:pStyle w:val="NoSpacing"/>
        <w:rPr>
          <w:rFonts w:asciiTheme="minorHAnsi" w:hAnsiTheme="minorHAnsi" w:cstheme="minorHAnsi"/>
          <w:u w:val="single"/>
        </w:rPr>
      </w:pPr>
    </w:p>
    <w:p w14:paraId="3991B55B" w14:textId="0D8DD541" w:rsidR="004A054C" w:rsidRPr="001871D9" w:rsidRDefault="00297720" w:rsidP="001871D9">
      <w:pPr>
        <w:pStyle w:val="NoSpacing"/>
        <w:rPr>
          <w:rFonts w:asciiTheme="minorHAnsi" w:hAnsiTheme="minorHAnsi" w:cstheme="minorHAnsi"/>
          <w:u w:val="single"/>
        </w:rPr>
      </w:pPr>
      <w:r w:rsidRPr="00A22A15">
        <w:rPr>
          <w:rFonts w:asciiTheme="minorHAnsi" w:hAnsiTheme="minorHAnsi" w:cstheme="minorHAnsi"/>
          <w:u w:val="single"/>
        </w:rPr>
        <w:t>CALENDAR</w:t>
      </w:r>
    </w:p>
    <w:p w14:paraId="7786C36D" w14:textId="793581BB" w:rsidR="007F1ECB" w:rsidRPr="007F1ECB" w:rsidRDefault="007F1ECB" w:rsidP="007F1ECB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4"/>
          <w:szCs w:val="24"/>
        </w:rPr>
      </w:pPr>
      <w:r w:rsidRPr="007F1ECB">
        <w:rPr>
          <w:rFonts w:ascii="Arial" w:eastAsiaTheme="minorHAnsi" w:hAnsi="Arial" w:cs="Arial"/>
          <w:color w:val="000000"/>
          <w:sz w:val="20"/>
          <w:szCs w:val="20"/>
        </w:rPr>
        <w:t xml:space="preserve">1. SCC Hybrid Meetings – March 12 &amp; May 14, 2024 </w:t>
      </w:r>
    </w:p>
    <w:p w14:paraId="08042875" w14:textId="77777777" w:rsidR="007F1ECB" w:rsidRPr="007F1ECB" w:rsidRDefault="007F1ECB" w:rsidP="007F1ECB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0"/>
          <w:szCs w:val="20"/>
        </w:rPr>
      </w:pPr>
      <w:r w:rsidRPr="007F1ECB">
        <w:rPr>
          <w:rFonts w:ascii="Arial" w:eastAsiaTheme="minorHAnsi" w:hAnsi="Arial" w:cs="Arial"/>
          <w:color w:val="000000"/>
          <w:sz w:val="20"/>
          <w:szCs w:val="20"/>
        </w:rPr>
        <w:t xml:space="preserve">2. SCC Conference Calls 8:30 – 10:00 am, April 9, and June 11, 2024 </w:t>
      </w:r>
    </w:p>
    <w:p w14:paraId="2290CDB9" w14:textId="77777777" w:rsidR="007F1ECB" w:rsidRPr="007F1ECB" w:rsidRDefault="007F1ECB" w:rsidP="007F1ECB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0"/>
          <w:szCs w:val="20"/>
        </w:rPr>
      </w:pPr>
      <w:r w:rsidRPr="007F1ECB">
        <w:rPr>
          <w:rFonts w:ascii="Arial" w:eastAsiaTheme="minorHAnsi" w:hAnsi="Arial" w:cs="Arial"/>
          <w:color w:val="000000"/>
          <w:sz w:val="20"/>
          <w:szCs w:val="20"/>
        </w:rPr>
        <w:t xml:space="preserve">3. LCCD Envirothon April 23 &amp; 25, 2024 Covered Bridge Park, SWT </w:t>
      </w:r>
    </w:p>
    <w:p w14:paraId="37220DD7" w14:textId="77777777" w:rsidR="00812D94" w:rsidRPr="00812D94" w:rsidRDefault="00812D94" w:rsidP="00812D94">
      <w:pPr>
        <w:autoSpaceDE w:val="0"/>
        <w:autoSpaceDN w:val="0"/>
        <w:adjustRightInd w:val="0"/>
        <w:spacing w:after="0" w:line="240" w:lineRule="auto"/>
        <w:ind w:left="720"/>
        <w:rPr>
          <w:rFonts w:ascii="Arial" w:eastAsia="Times New Roman" w:hAnsi="Arial" w:cs="Arial"/>
          <w:color w:val="000000"/>
          <w:sz w:val="20"/>
          <w:szCs w:val="20"/>
        </w:rPr>
      </w:pPr>
    </w:p>
    <w:p w14:paraId="36AC93DB" w14:textId="2659FAEE" w:rsidR="008376DF" w:rsidRPr="00A702CE" w:rsidRDefault="008376DF" w:rsidP="008376DF">
      <w:pPr>
        <w:pStyle w:val="Default"/>
        <w:rPr>
          <w:rFonts w:ascii="Arial" w:hAnsi="Arial" w:cs="Arial"/>
          <w:sz w:val="20"/>
          <w:szCs w:val="20"/>
        </w:rPr>
      </w:pPr>
      <w:r w:rsidRPr="0012029F">
        <w:rPr>
          <w:rFonts w:ascii="Arial" w:hAnsi="Arial" w:cs="Arial"/>
          <w:sz w:val="20"/>
          <w:szCs w:val="20"/>
        </w:rPr>
        <w:t>NEXT MEETING DATE:</w:t>
      </w:r>
      <w:r w:rsidR="00521AA1">
        <w:rPr>
          <w:rFonts w:ascii="Arial" w:hAnsi="Arial" w:cs="Arial"/>
          <w:sz w:val="20"/>
          <w:szCs w:val="20"/>
        </w:rPr>
        <w:t xml:space="preserve"> </w:t>
      </w:r>
      <w:r w:rsidRPr="0012029F">
        <w:rPr>
          <w:rFonts w:ascii="Arial" w:hAnsi="Arial" w:cs="Arial"/>
          <w:b/>
          <w:sz w:val="20"/>
          <w:szCs w:val="20"/>
          <w:u w:val="single"/>
        </w:rPr>
        <w:t>Thursday,</w:t>
      </w:r>
      <w:r w:rsidR="00CE58CB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7F1ECB">
        <w:rPr>
          <w:rFonts w:ascii="Arial" w:hAnsi="Arial" w:cs="Arial"/>
          <w:b/>
          <w:sz w:val="20"/>
          <w:szCs w:val="20"/>
          <w:u w:val="single"/>
        </w:rPr>
        <w:t>April</w:t>
      </w:r>
      <w:r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CE58CB">
        <w:rPr>
          <w:rFonts w:ascii="Arial" w:hAnsi="Arial" w:cs="Arial"/>
          <w:b/>
          <w:sz w:val="20"/>
          <w:szCs w:val="20"/>
          <w:u w:val="single"/>
        </w:rPr>
        <w:t>1</w:t>
      </w:r>
      <w:r w:rsidR="007F1ECB">
        <w:rPr>
          <w:rFonts w:ascii="Arial" w:hAnsi="Arial" w:cs="Arial"/>
          <w:b/>
          <w:sz w:val="20"/>
          <w:szCs w:val="20"/>
          <w:u w:val="single"/>
        </w:rPr>
        <w:t>1</w:t>
      </w:r>
      <w:r>
        <w:rPr>
          <w:rFonts w:ascii="Arial" w:hAnsi="Arial" w:cs="Arial"/>
          <w:b/>
          <w:sz w:val="20"/>
          <w:szCs w:val="20"/>
          <w:u w:val="single"/>
        </w:rPr>
        <w:t>, 202</w:t>
      </w:r>
      <w:r w:rsidR="00615433">
        <w:rPr>
          <w:rFonts w:ascii="Arial" w:hAnsi="Arial" w:cs="Arial"/>
          <w:b/>
          <w:sz w:val="20"/>
          <w:szCs w:val="20"/>
          <w:u w:val="single"/>
        </w:rPr>
        <w:t>4</w:t>
      </w:r>
      <w:r w:rsidRPr="0012029F">
        <w:rPr>
          <w:rFonts w:ascii="Arial" w:hAnsi="Arial" w:cs="Arial"/>
          <w:b/>
          <w:bCs/>
          <w:sz w:val="20"/>
          <w:szCs w:val="20"/>
          <w:u w:val="single"/>
        </w:rPr>
        <w:t xml:space="preserve"> – 7:00 </w:t>
      </w:r>
      <w:r w:rsidR="00521AA1">
        <w:rPr>
          <w:rFonts w:ascii="Arial" w:hAnsi="Arial" w:cs="Arial"/>
          <w:b/>
          <w:bCs/>
          <w:sz w:val="20"/>
          <w:szCs w:val="20"/>
          <w:u w:val="single"/>
        </w:rPr>
        <w:t>pm</w:t>
      </w:r>
      <w:r w:rsidRPr="0012029F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</w:p>
    <w:p w14:paraId="48FA50F1" w14:textId="77777777" w:rsidR="008376DF" w:rsidRDefault="008376DF" w:rsidP="00521AA1">
      <w:pPr>
        <w:pStyle w:val="NoSpacing"/>
        <w:rPr>
          <w:rFonts w:asciiTheme="minorHAnsi" w:eastAsia="Times New Roman" w:hAnsiTheme="minorHAnsi" w:cstheme="minorHAnsi"/>
          <w:color w:val="000000"/>
          <w:u w:val="single"/>
        </w:rPr>
      </w:pPr>
    </w:p>
    <w:p w14:paraId="184F9DFE" w14:textId="4AC6D586" w:rsidR="00297720" w:rsidRPr="00730737" w:rsidRDefault="00297720" w:rsidP="008376DF">
      <w:pPr>
        <w:pStyle w:val="NoSpacing"/>
        <w:rPr>
          <w:rFonts w:ascii="Times New Roman" w:hAnsi="Times New Roman"/>
        </w:rPr>
      </w:pPr>
      <w:r w:rsidRPr="008376DF">
        <w:rPr>
          <w:rFonts w:asciiTheme="minorHAnsi" w:eastAsia="Times New Roman" w:hAnsiTheme="minorHAnsi" w:cstheme="minorHAnsi"/>
          <w:color w:val="000000"/>
        </w:rPr>
        <w:t>ADJOURNMENT</w:t>
      </w:r>
      <w:r w:rsidRPr="00A22A15">
        <w:rPr>
          <w:rFonts w:ascii="Times New Roman" w:hAnsi="Times New Roman"/>
          <w:u w:val="single"/>
        </w:rPr>
        <w:t xml:space="preserve"> </w:t>
      </w:r>
      <w:r w:rsidRPr="00730737">
        <w:rPr>
          <w:rFonts w:ascii="Times New Roman" w:hAnsi="Times New Roman"/>
        </w:rPr>
        <w:t xml:space="preserve">– </w:t>
      </w:r>
      <w:r w:rsidR="00F47E3E" w:rsidRPr="00A22A15">
        <w:rPr>
          <w:rFonts w:asciiTheme="minorHAnsi" w:hAnsiTheme="minorHAnsi" w:cstheme="minorHAnsi"/>
        </w:rPr>
        <w:t>Paul Semmel</w:t>
      </w:r>
      <w:r w:rsidRPr="00A22A15">
        <w:rPr>
          <w:rFonts w:asciiTheme="minorHAnsi" w:hAnsiTheme="minorHAnsi" w:cstheme="minorHAnsi"/>
        </w:rPr>
        <w:t xml:space="preserve"> adjourned the meeting at</w:t>
      </w:r>
      <w:r w:rsidRPr="00730737">
        <w:rPr>
          <w:rFonts w:ascii="Times New Roman" w:hAnsi="Times New Roman"/>
        </w:rPr>
        <w:t xml:space="preserve"> </w:t>
      </w:r>
    </w:p>
    <w:p w14:paraId="416CDF55" w14:textId="77777777" w:rsidR="00297720" w:rsidRDefault="00297720" w:rsidP="00297720">
      <w:pPr>
        <w:pStyle w:val="NoSpacing"/>
        <w:rPr>
          <w:rFonts w:ascii="Times New Roman" w:hAnsi="Times New Roman"/>
        </w:rPr>
      </w:pPr>
    </w:p>
    <w:p w14:paraId="08C0935A" w14:textId="77777777" w:rsidR="00297720" w:rsidRPr="00A22A15" w:rsidRDefault="00297720" w:rsidP="00297720">
      <w:pPr>
        <w:pStyle w:val="NoSpacing"/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>Respectfully submitted,</w:t>
      </w:r>
    </w:p>
    <w:p w14:paraId="5EE1A482" w14:textId="34EE2610" w:rsidR="00297720" w:rsidRPr="00A22A15" w:rsidRDefault="00297720" w:rsidP="00297720">
      <w:pPr>
        <w:pStyle w:val="NoSpacing"/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>Paul Semmel</w:t>
      </w:r>
      <w:r w:rsidRPr="00A22A15">
        <w:rPr>
          <w:rFonts w:asciiTheme="minorHAnsi" w:hAnsiTheme="minorHAnsi" w:cstheme="minorHAnsi"/>
        </w:rPr>
        <w:tab/>
      </w:r>
      <w:r w:rsidRPr="00A22A15">
        <w:rPr>
          <w:rFonts w:asciiTheme="minorHAnsi" w:hAnsiTheme="minorHAnsi" w:cstheme="minorHAnsi"/>
        </w:rPr>
        <w:tab/>
      </w:r>
      <w:r w:rsidRPr="00A22A15">
        <w:rPr>
          <w:rFonts w:asciiTheme="minorHAnsi" w:hAnsiTheme="minorHAnsi" w:cstheme="minorHAnsi"/>
        </w:rPr>
        <w:tab/>
      </w:r>
      <w:r w:rsidRPr="00A22A15">
        <w:rPr>
          <w:rFonts w:asciiTheme="minorHAnsi" w:hAnsiTheme="minorHAnsi" w:cstheme="minorHAnsi"/>
        </w:rPr>
        <w:tab/>
      </w:r>
      <w:r w:rsidRPr="00A22A15">
        <w:rPr>
          <w:rFonts w:asciiTheme="minorHAnsi" w:hAnsiTheme="minorHAnsi" w:cstheme="minorHAnsi"/>
        </w:rPr>
        <w:tab/>
      </w:r>
      <w:r w:rsidR="007F1ECB">
        <w:rPr>
          <w:rFonts w:asciiTheme="minorHAnsi" w:hAnsiTheme="minorHAnsi" w:cstheme="minorHAnsi"/>
        </w:rPr>
        <w:t>Holly Kaplan</w:t>
      </w:r>
    </w:p>
    <w:p w14:paraId="1170EDA4" w14:textId="5E301E77" w:rsidR="00297720" w:rsidRPr="00A22A15" w:rsidRDefault="00297720" w:rsidP="00297720">
      <w:pPr>
        <w:pStyle w:val="NoSpacing"/>
        <w:rPr>
          <w:rFonts w:asciiTheme="minorHAnsi" w:hAnsiTheme="minorHAnsi" w:cstheme="minorHAnsi"/>
        </w:rPr>
      </w:pPr>
      <w:r w:rsidRPr="00A22A15">
        <w:rPr>
          <w:rFonts w:asciiTheme="minorHAnsi" w:hAnsiTheme="minorHAnsi" w:cstheme="minorHAnsi"/>
        </w:rPr>
        <w:t>Secretary/Treasurer</w:t>
      </w:r>
      <w:r w:rsidRPr="00A22A15">
        <w:rPr>
          <w:rFonts w:asciiTheme="minorHAnsi" w:hAnsiTheme="minorHAnsi" w:cstheme="minorHAnsi"/>
        </w:rPr>
        <w:tab/>
      </w:r>
      <w:r w:rsidRPr="00A22A15">
        <w:rPr>
          <w:rFonts w:asciiTheme="minorHAnsi" w:hAnsiTheme="minorHAnsi" w:cstheme="minorHAnsi"/>
        </w:rPr>
        <w:tab/>
      </w:r>
      <w:r w:rsidRPr="00A22A15">
        <w:rPr>
          <w:rFonts w:asciiTheme="minorHAnsi" w:hAnsiTheme="minorHAnsi" w:cstheme="minorHAnsi"/>
        </w:rPr>
        <w:tab/>
      </w:r>
      <w:r w:rsidRPr="00A22A15">
        <w:rPr>
          <w:rFonts w:asciiTheme="minorHAnsi" w:hAnsiTheme="minorHAnsi" w:cstheme="minorHAnsi"/>
        </w:rPr>
        <w:tab/>
        <w:t>Recorder</w:t>
      </w:r>
      <w:r w:rsidR="00CE58CB">
        <w:rPr>
          <w:rFonts w:asciiTheme="minorHAnsi" w:hAnsiTheme="minorHAnsi" w:cstheme="minorHAnsi"/>
        </w:rPr>
        <w:t xml:space="preserve"> </w:t>
      </w:r>
      <w:r w:rsidR="007F1ECB">
        <w:rPr>
          <w:rFonts w:asciiTheme="minorHAnsi" w:hAnsiTheme="minorHAnsi" w:cstheme="minorHAnsi"/>
        </w:rPr>
        <w:t>8</w:t>
      </w:r>
      <w:r w:rsidR="00615433">
        <w:rPr>
          <w:rFonts w:asciiTheme="minorHAnsi" w:hAnsiTheme="minorHAnsi" w:cstheme="minorHAnsi"/>
        </w:rPr>
        <w:t>:</w:t>
      </w:r>
      <w:r w:rsidR="007F1ECB">
        <w:rPr>
          <w:rFonts w:asciiTheme="minorHAnsi" w:hAnsiTheme="minorHAnsi" w:cstheme="minorHAnsi"/>
        </w:rPr>
        <w:t>05</w:t>
      </w:r>
      <w:r w:rsidR="003B7069">
        <w:rPr>
          <w:rFonts w:asciiTheme="minorHAnsi" w:hAnsiTheme="minorHAnsi" w:cstheme="minorHAnsi"/>
        </w:rPr>
        <w:t xml:space="preserve"> </w:t>
      </w:r>
      <w:r w:rsidR="00521AA1">
        <w:rPr>
          <w:rFonts w:asciiTheme="minorHAnsi" w:hAnsiTheme="minorHAnsi" w:cstheme="minorHAnsi"/>
        </w:rPr>
        <w:t>pm</w:t>
      </w:r>
    </w:p>
    <w:sectPr w:rsidR="00297720" w:rsidRPr="00A22A15" w:rsidSect="005A1A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3D34FE" w14:textId="77777777" w:rsidR="000231B8" w:rsidRDefault="000231B8" w:rsidP="00957436">
      <w:pPr>
        <w:spacing w:after="0" w:line="240" w:lineRule="auto"/>
      </w:pPr>
      <w:r>
        <w:separator/>
      </w:r>
    </w:p>
  </w:endnote>
  <w:endnote w:type="continuationSeparator" w:id="0">
    <w:p w14:paraId="196D2CD0" w14:textId="77777777" w:rsidR="000231B8" w:rsidRDefault="000231B8" w:rsidP="009574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7C7AFB" w14:textId="77777777" w:rsidR="000231B8" w:rsidRDefault="000231B8" w:rsidP="00957436">
      <w:pPr>
        <w:spacing w:after="0" w:line="240" w:lineRule="auto"/>
      </w:pPr>
      <w:r>
        <w:separator/>
      </w:r>
    </w:p>
  </w:footnote>
  <w:footnote w:type="continuationSeparator" w:id="0">
    <w:p w14:paraId="0B1AA80D" w14:textId="77777777" w:rsidR="000231B8" w:rsidRDefault="000231B8" w:rsidP="009574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063B1"/>
    <w:multiLevelType w:val="hybridMultilevel"/>
    <w:tmpl w:val="E8465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263AB"/>
    <w:multiLevelType w:val="hybridMultilevel"/>
    <w:tmpl w:val="27903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59B4"/>
    <w:multiLevelType w:val="hybridMultilevel"/>
    <w:tmpl w:val="34D07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8936BA"/>
    <w:multiLevelType w:val="hybridMultilevel"/>
    <w:tmpl w:val="7C683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962902"/>
    <w:multiLevelType w:val="hybridMultilevel"/>
    <w:tmpl w:val="E8605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9818E0"/>
    <w:multiLevelType w:val="hybridMultilevel"/>
    <w:tmpl w:val="0CC43568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" w15:restartNumberingAfterBreak="0">
    <w:nsid w:val="316363E9"/>
    <w:multiLevelType w:val="hybridMultilevel"/>
    <w:tmpl w:val="3A483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A073A2"/>
    <w:multiLevelType w:val="hybridMultilevel"/>
    <w:tmpl w:val="11E4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B201A"/>
    <w:multiLevelType w:val="hybridMultilevel"/>
    <w:tmpl w:val="9EC2F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E862EB"/>
    <w:multiLevelType w:val="hybridMultilevel"/>
    <w:tmpl w:val="20A83084"/>
    <w:lvl w:ilvl="0" w:tplc="0409000F">
      <w:start w:val="1"/>
      <w:numFmt w:val="decimal"/>
      <w:lvlText w:val="%1."/>
      <w:lvlJc w:val="left"/>
      <w:pPr>
        <w:ind w:left="1110" w:hanging="360"/>
      </w:p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0" w15:restartNumberingAfterBreak="0">
    <w:nsid w:val="3B351491"/>
    <w:multiLevelType w:val="hybridMultilevel"/>
    <w:tmpl w:val="6B32F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59799F"/>
    <w:multiLevelType w:val="hybridMultilevel"/>
    <w:tmpl w:val="8720641A"/>
    <w:lvl w:ilvl="0" w:tplc="27C29CA2">
      <w:start w:val="1"/>
      <w:numFmt w:val="decimal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2" w15:restartNumberingAfterBreak="0">
    <w:nsid w:val="410A4D9A"/>
    <w:multiLevelType w:val="hybridMultilevel"/>
    <w:tmpl w:val="85B4D4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4F8179B"/>
    <w:multiLevelType w:val="hybridMultilevel"/>
    <w:tmpl w:val="90766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AF2E9C"/>
    <w:multiLevelType w:val="hybridMultilevel"/>
    <w:tmpl w:val="82A0965C"/>
    <w:lvl w:ilvl="0" w:tplc="0409000F">
      <w:start w:val="1"/>
      <w:numFmt w:val="decimal"/>
      <w:lvlText w:val="%1."/>
      <w:lvlJc w:val="left"/>
      <w:pPr>
        <w:ind w:left="1110" w:hanging="360"/>
      </w:p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5" w15:restartNumberingAfterBreak="0">
    <w:nsid w:val="4DD77844"/>
    <w:multiLevelType w:val="hybridMultilevel"/>
    <w:tmpl w:val="276E04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5E4C6C"/>
    <w:multiLevelType w:val="hybridMultilevel"/>
    <w:tmpl w:val="C9BA6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065C37"/>
    <w:multiLevelType w:val="hybridMultilevel"/>
    <w:tmpl w:val="02A25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041DBE"/>
    <w:multiLevelType w:val="hybridMultilevel"/>
    <w:tmpl w:val="4844EB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856DE9"/>
    <w:multiLevelType w:val="hybridMultilevel"/>
    <w:tmpl w:val="95DA5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125234"/>
    <w:multiLevelType w:val="hybridMultilevel"/>
    <w:tmpl w:val="EAFA21C8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295654"/>
    <w:multiLevelType w:val="hybridMultilevel"/>
    <w:tmpl w:val="4EE05C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291293"/>
    <w:multiLevelType w:val="hybridMultilevel"/>
    <w:tmpl w:val="76FAE5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983CAC"/>
    <w:multiLevelType w:val="hybridMultilevel"/>
    <w:tmpl w:val="813C5584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4" w15:restartNumberingAfterBreak="0">
    <w:nsid w:val="662324A6"/>
    <w:multiLevelType w:val="hybridMultilevel"/>
    <w:tmpl w:val="F3743826"/>
    <w:lvl w:ilvl="0" w:tplc="B84CE41E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9330E8F"/>
    <w:multiLevelType w:val="hybridMultilevel"/>
    <w:tmpl w:val="8C90F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CB530E"/>
    <w:multiLevelType w:val="hybridMultilevel"/>
    <w:tmpl w:val="EEEC5C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D00FAE"/>
    <w:multiLevelType w:val="hybridMultilevel"/>
    <w:tmpl w:val="84A63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5C1019"/>
    <w:multiLevelType w:val="hybridMultilevel"/>
    <w:tmpl w:val="EAB6D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CB0AF1"/>
    <w:multiLevelType w:val="hybridMultilevel"/>
    <w:tmpl w:val="65B2BB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63858"/>
    <w:multiLevelType w:val="hybridMultilevel"/>
    <w:tmpl w:val="8E442994"/>
    <w:lvl w:ilvl="0" w:tplc="F6DE29F2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722555"/>
    <w:multiLevelType w:val="hybridMultilevel"/>
    <w:tmpl w:val="044E7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1B3B6A"/>
    <w:multiLevelType w:val="hybridMultilevel"/>
    <w:tmpl w:val="23666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997133"/>
    <w:multiLevelType w:val="hybridMultilevel"/>
    <w:tmpl w:val="18BAE854"/>
    <w:lvl w:ilvl="0" w:tplc="0409000F">
      <w:start w:val="1"/>
      <w:numFmt w:val="decimal"/>
      <w:lvlText w:val="%1."/>
      <w:lvlJc w:val="left"/>
      <w:pPr>
        <w:ind w:left="1110" w:hanging="360"/>
      </w:p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34" w15:restartNumberingAfterBreak="0">
    <w:nsid w:val="7A7B157F"/>
    <w:multiLevelType w:val="hybridMultilevel"/>
    <w:tmpl w:val="960CF482"/>
    <w:lvl w:ilvl="0" w:tplc="F6DE29F2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6D5B7B"/>
    <w:multiLevelType w:val="hybridMultilevel"/>
    <w:tmpl w:val="A6A48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C3CAB"/>
    <w:multiLevelType w:val="hybridMultilevel"/>
    <w:tmpl w:val="DC02B23A"/>
    <w:lvl w:ilvl="0" w:tplc="F6DE29F2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9"/>
  </w:num>
  <w:num w:numId="3">
    <w:abstractNumId w:val="4"/>
  </w:num>
  <w:num w:numId="4">
    <w:abstractNumId w:val="22"/>
  </w:num>
  <w:num w:numId="5">
    <w:abstractNumId w:val="14"/>
  </w:num>
  <w:num w:numId="6">
    <w:abstractNumId w:val="9"/>
  </w:num>
  <w:num w:numId="7">
    <w:abstractNumId w:val="33"/>
  </w:num>
  <w:num w:numId="8">
    <w:abstractNumId w:val="24"/>
  </w:num>
  <w:num w:numId="9">
    <w:abstractNumId w:val="16"/>
  </w:num>
  <w:num w:numId="10">
    <w:abstractNumId w:val="11"/>
  </w:num>
  <w:num w:numId="11">
    <w:abstractNumId w:val="31"/>
  </w:num>
  <w:num w:numId="12">
    <w:abstractNumId w:val="17"/>
  </w:num>
  <w:num w:numId="13">
    <w:abstractNumId w:val="0"/>
  </w:num>
  <w:num w:numId="14">
    <w:abstractNumId w:val="2"/>
  </w:num>
  <w:num w:numId="15">
    <w:abstractNumId w:val="19"/>
  </w:num>
  <w:num w:numId="16">
    <w:abstractNumId w:val="12"/>
  </w:num>
  <w:num w:numId="17">
    <w:abstractNumId w:val="27"/>
  </w:num>
  <w:num w:numId="18">
    <w:abstractNumId w:val="13"/>
  </w:num>
  <w:num w:numId="19">
    <w:abstractNumId w:val="15"/>
  </w:num>
  <w:num w:numId="20">
    <w:abstractNumId w:val="34"/>
  </w:num>
  <w:num w:numId="21">
    <w:abstractNumId w:val="36"/>
  </w:num>
  <w:num w:numId="22">
    <w:abstractNumId w:val="30"/>
  </w:num>
  <w:num w:numId="23">
    <w:abstractNumId w:val="21"/>
  </w:num>
  <w:num w:numId="24">
    <w:abstractNumId w:val="25"/>
  </w:num>
  <w:num w:numId="25">
    <w:abstractNumId w:val="23"/>
  </w:num>
  <w:num w:numId="26">
    <w:abstractNumId w:val="5"/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</w:num>
  <w:num w:numId="30">
    <w:abstractNumId w:val="35"/>
  </w:num>
  <w:num w:numId="31">
    <w:abstractNumId w:val="8"/>
  </w:num>
  <w:num w:numId="32">
    <w:abstractNumId w:val="26"/>
  </w:num>
  <w:num w:numId="3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18"/>
  </w:num>
  <w:num w:numId="3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174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Njc2Nrc0MDeyMDNR0lEKTi0uzszPAykwNDWuBQD4pLUMLgAAAA=="/>
  </w:docVars>
  <w:rsids>
    <w:rsidRoot w:val="00297720"/>
    <w:rsid w:val="00005154"/>
    <w:rsid w:val="0001214F"/>
    <w:rsid w:val="0002264C"/>
    <w:rsid w:val="000231B8"/>
    <w:rsid w:val="00040738"/>
    <w:rsid w:val="000654C2"/>
    <w:rsid w:val="000738E1"/>
    <w:rsid w:val="00074703"/>
    <w:rsid w:val="000815BC"/>
    <w:rsid w:val="00081D1F"/>
    <w:rsid w:val="00092D19"/>
    <w:rsid w:val="00094B9D"/>
    <w:rsid w:val="00097225"/>
    <w:rsid w:val="000A05A5"/>
    <w:rsid w:val="000D3668"/>
    <w:rsid w:val="000E42C2"/>
    <w:rsid w:val="000F4FA4"/>
    <w:rsid w:val="001059BD"/>
    <w:rsid w:val="0011026A"/>
    <w:rsid w:val="00110282"/>
    <w:rsid w:val="00111B53"/>
    <w:rsid w:val="00145C9E"/>
    <w:rsid w:val="00156DC0"/>
    <w:rsid w:val="00166CC8"/>
    <w:rsid w:val="00170406"/>
    <w:rsid w:val="001719D6"/>
    <w:rsid w:val="00181437"/>
    <w:rsid w:val="001871D9"/>
    <w:rsid w:val="001920E1"/>
    <w:rsid w:val="001953D7"/>
    <w:rsid w:val="001A492A"/>
    <w:rsid w:val="001B17D0"/>
    <w:rsid w:val="001B4629"/>
    <w:rsid w:val="001C27DF"/>
    <w:rsid w:val="001D31D0"/>
    <w:rsid w:val="001D667F"/>
    <w:rsid w:val="001E1BF7"/>
    <w:rsid w:val="001E4D7C"/>
    <w:rsid w:val="001E69B4"/>
    <w:rsid w:val="00203BAD"/>
    <w:rsid w:val="0021151E"/>
    <w:rsid w:val="002171D5"/>
    <w:rsid w:val="0023049C"/>
    <w:rsid w:val="00233D24"/>
    <w:rsid w:val="002405A5"/>
    <w:rsid w:val="00266BC4"/>
    <w:rsid w:val="00266EBF"/>
    <w:rsid w:val="00275A7B"/>
    <w:rsid w:val="00286346"/>
    <w:rsid w:val="002973CB"/>
    <w:rsid w:val="00297720"/>
    <w:rsid w:val="002A4676"/>
    <w:rsid w:val="002A4E4D"/>
    <w:rsid w:val="002B0F29"/>
    <w:rsid w:val="002B7D64"/>
    <w:rsid w:val="002D48B1"/>
    <w:rsid w:val="002F7BBC"/>
    <w:rsid w:val="00302095"/>
    <w:rsid w:val="003047DB"/>
    <w:rsid w:val="0030584A"/>
    <w:rsid w:val="00307137"/>
    <w:rsid w:val="00307820"/>
    <w:rsid w:val="003212BC"/>
    <w:rsid w:val="003260AA"/>
    <w:rsid w:val="00332F71"/>
    <w:rsid w:val="003416A6"/>
    <w:rsid w:val="003427E9"/>
    <w:rsid w:val="00343781"/>
    <w:rsid w:val="00347FBA"/>
    <w:rsid w:val="003506FA"/>
    <w:rsid w:val="0035081C"/>
    <w:rsid w:val="00360060"/>
    <w:rsid w:val="00360C41"/>
    <w:rsid w:val="00366C62"/>
    <w:rsid w:val="003678A5"/>
    <w:rsid w:val="003B539D"/>
    <w:rsid w:val="003B7069"/>
    <w:rsid w:val="003C5952"/>
    <w:rsid w:val="003C6676"/>
    <w:rsid w:val="003D7FE2"/>
    <w:rsid w:val="003F147F"/>
    <w:rsid w:val="00404BDC"/>
    <w:rsid w:val="00431F8A"/>
    <w:rsid w:val="004404C2"/>
    <w:rsid w:val="004772D2"/>
    <w:rsid w:val="00477EDA"/>
    <w:rsid w:val="00480F89"/>
    <w:rsid w:val="004870A7"/>
    <w:rsid w:val="004A054C"/>
    <w:rsid w:val="004A0C99"/>
    <w:rsid w:val="004A134E"/>
    <w:rsid w:val="004A4A5D"/>
    <w:rsid w:val="004A68AA"/>
    <w:rsid w:val="004B7CBC"/>
    <w:rsid w:val="004D4625"/>
    <w:rsid w:val="004D5E9A"/>
    <w:rsid w:val="004D75A5"/>
    <w:rsid w:val="004E3907"/>
    <w:rsid w:val="004E7738"/>
    <w:rsid w:val="004E7CB3"/>
    <w:rsid w:val="004F1C73"/>
    <w:rsid w:val="004F4E8C"/>
    <w:rsid w:val="004F5087"/>
    <w:rsid w:val="00504202"/>
    <w:rsid w:val="00521AA1"/>
    <w:rsid w:val="0053711E"/>
    <w:rsid w:val="00543D7B"/>
    <w:rsid w:val="005520A0"/>
    <w:rsid w:val="005546E1"/>
    <w:rsid w:val="005557FA"/>
    <w:rsid w:val="00557CD4"/>
    <w:rsid w:val="005658AA"/>
    <w:rsid w:val="00580666"/>
    <w:rsid w:val="0058695A"/>
    <w:rsid w:val="00593B8F"/>
    <w:rsid w:val="005A1AD7"/>
    <w:rsid w:val="005A3E36"/>
    <w:rsid w:val="005A7B6D"/>
    <w:rsid w:val="005C0B1C"/>
    <w:rsid w:val="005C56AA"/>
    <w:rsid w:val="005D1166"/>
    <w:rsid w:val="005D19BE"/>
    <w:rsid w:val="005D3F52"/>
    <w:rsid w:val="005E7402"/>
    <w:rsid w:val="005F0FB5"/>
    <w:rsid w:val="005F11BF"/>
    <w:rsid w:val="005F4356"/>
    <w:rsid w:val="005F573C"/>
    <w:rsid w:val="005F734E"/>
    <w:rsid w:val="005F78FA"/>
    <w:rsid w:val="00604F59"/>
    <w:rsid w:val="00610657"/>
    <w:rsid w:val="00610F19"/>
    <w:rsid w:val="00611446"/>
    <w:rsid w:val="00612F63"/>
    <w:rsid w:val="00615433"/>
    <w:rsid w:val="0061759E"/>
    <w:rsid w:val="00627DCA"/>
    <w:rsid w:val="00635077"/>
    <w:rsid w:val="00637013"/>
    <w:rsid w:val="00637177"/>
    <w:rsid w:val="00637331"/>
    <w:rsid w:val="00640566"/>
    <w:rsid w:val="00647CAF"/>
    <w:rsid w:val="00652A3C"/>
    <w:rsid w:val="006850CE"/>
    <w:rsid w:val="006911D0"/>
    <w:rsid w:val="006914E4"/>
    <w:rsid w:val="006973E5"/>
    <w:rsid w:val="006A1D4C"/>
    <w:rsid w:val="006A328F"/>
    <w:rsid w:val="006A73B5"/>
    <w:rsid w:val="006B0FE5"/>
    <w:rsid w:val="006B1A31"/>
    <w:rsid w:val="006B29A1"/>
    <w:rsid w:val="006C4ECA"/>
    <w:rsid w:val="006D5A52"/>
    <w:rsid w:val="006E03E3"/>
    <w:rsid w:val="007142F0"/>
    <w:rsid w:val="00730737"/>
    <w:rsid w:val="00731101"/>
    <w:rsid w:val="00746C01"/>
    <w:rsid w:val="007503BF"/>
    <w:rsid w:val="007510D9"/>
    <w:rsid w:val="00761254"/>
    <w:rsid w:val="0076299F"/>
    <w:rsid w:val="00766705"/>
    <w:rsid w:val="007A49D6"/>
    <w:rsid w:val="007B659E"/>
    <w:rsid w:val="007C1B3A"/>
    <w:rsid w:val="007C5663"/>
    <w:rsid w:val="007C7125"/>
    <w:rsid w:val="007E17C7"/>
    <w:rsid w:val="007E36D0"/>
    <w:rsid w:val="007E49A4"/>
    <w:rsid w:val="007F19F1"/>
    <w:rsid w:val="007F1ECB"/>
    <w:rsid w:val="0080233A"/>
    <w:rsid w:val="00812D94"/>
    <w:rsid w:val="008217F8"/>
    <w:rsid w:val="008376DF"/>
    <w:rsid w:val="008429E4"/>
    <w:rsid w:val="008605FF"/>
    <w:rsid w:val="00864431"/>
    <w:rsid w:val="00871EEA"/>
    <w:rsid w:val="0087203F"/>
    <w:rsid w:val="00874D1D"/>
    <w:rsid w:val="00893C34"/>
    <w:rsid w:val="00896C58"/>
    <w:rsid w:val="00897A82"/>
    <w:rsid w:val="008C1CC1"/>
    <w:rsid w:val="008C5278"/>
    <w:rsid w:val="008E024A"/>
    <w:rsid w:val="008E372E"/>
    <w:rsid w:val="008E60DE"/>
    <w:rsid w:val="008E6AFD"/>
    <w:rsid w:val="0090458C"/>
    <w:rsid w:val="0091090F"/>
    <w:rsid w:val="00913EA2"/>
    <w:rsid w:val="00916986"/>
    <w:rsid w:val="009204F6"/>
    <w:rsid w:val="0092605C"/>
    <w:rsid w:val="009266DA"/>
    <w:rsid w:val="00937349"/>
    <w:rsid w:val="00944C30"/>
    <w:rsid w:val="0095083C"/>
    <w:rsid w:val="00953C4A"/>
    <w:rsid w:val="00957436"/>
    <w:rsid w:val="0096421E"/>
    <w:rsid w:val="00977205"/>
    <w:rsid w:val="00987F07"/>
    <w:rsid w:val="00990D43"/>
    <w:rsid w:val="00994025"/>
    <w:rsid w:val="009A7293"/>
    <w:rsid w:val="009B050D"/>
    <w:rsid w:val="009B137C"/>
    <w:rsid w:val="009D37FC"/>
    <w:rsid w:val="009E18D4"/>
    <w:rsid w:val="009F1408"/>
    <w:rsid w:val="00A07031"/>
    <w:rsid w:val="00A14F0E"/>
    <w:rsid w:val="00A15C00"/>
    <w:rsid w:val="00A22A15"/>
    <w:rsid w:val="00A34684"/>
    <w:rsid w:val="00A36C3B"/>
    <w:rsid w:val="00A63A71"/>
    <w:rsid w:val="00A7166B"/>
    <w:rsid w:val="00A72A76"/>
    <w:rsid w:val="00A749DF"/>
    <w:rsid w:val="00AA513A"/>
    <w:rsid w:val="00AB1CBB"/>
    <w:rsid w:val="00AD7C9C"/>
    <w:rsid w:val="00AF5669"/>
    <w:rsid w:val="00B06F36"/>
    <w:rsid w:val="00B12C7A"/>
    <w:rsid w:val="00B135B7"/>
    <w:rsid w:val="00B16BE0"/>
    <w:rsid w:val="00B678DF"/>
    <w:rsid w:val="00B80BBA"/>
    <w:rsid w:val="00B83ECF"/>
    <w:rsid w:val="00B954E3"/>
    <w:rsid w:val="00BB7273"/>
    <w:rsid w:val="00BB7997"/>
    <w:rsid w:val="00BD0E7E"/>
    <w:rsid w:val="00BD31AB"/>
    <w:rsid w:val="00BE3A24"/>
    <w:rsid w:val="00BE5206"/>
    <w:rsid w:val="00BF0BDA"/>
    <w:rsid w:val="00BF2A14"/>
    <w:rsid w:val="00BF647F"/>
    <w:rsid w:val="00C02B9E"/>
    <w:rsid w:val="00C063CC"/>
    <w:rsid w:val="00C137D8"/>
    <w:rsid w:val="00C163D1"/>
    <w:rsid w:val="00C22741"/>
    <w:rsid w:val="00C32C6C"/>
    <w:rsid w:val="00C46838"/>
    <w:rsid w:val="00C504A1"/>
    <w:rsid w:val="00C51456"/>
    <w:rsid w:val="00C61B75"/>
    <w:rsid w:val="00C72462"/>
    <w:rsid w:val="00C84F0C"/>
    <w:rsid w:val="00C91EC6"/>
    <w:rsid w:val="00CA6280"/>
    <w:rsid w:val="00CA7C73"/>
    <w:rsid w:val="00CC3A47"/>
    <w:rsid w:val="00CD4664"/>
    <w:rsid w:val="00CE2C15"/>
    <w:rsid w:val="00CE58CB"/>
    <w:rsid w:val="00CE6B91"/>
    <w:rsid w:val="00CF0FE0"/>
    <w:rsid w:val="00CF1142"/>
    <w:rsid w:val="00D156C2"/>
    <w:rsid w:val="00D305B4"/>
    <w:rsid w:val="00D30B35"/>
    <w:rsid w:val="00D3104E"/>
    <w:rsid w:val="00D31581"/>
    <w:rsid w:val="00D37D55"/>
    <w:rsid w:val="00D43581"/>
    <w:rsid w:val="00D544B7"/>
    <w:rsid w:val="00D574DA"/>
    <w:rsid w:val="00D6535A"/>
    <w:rsid w:val="00D75AA1"/>
    <w:rsid w:val="00D75D80"/>
    <w:rsid w:val="00D77CE9"/>
    <w:rsid w:val="00D9058E"/>
    <w:rsid w:val="00DA0AC7"/>
    <w:rsid w:val="00DA32B0"/>
    <w:rsid w:val="00DB63D5"/>
    <w:rsid w:val="00DD4191"/>
    <w:rsid w:val="00DF0728"/>
    <w:rsid w:val="00E029A3"/>
    <w:rsid w:val="00E32AE8"/>
    <w:rsid w:val="00E378C0"/>
    <w:rsid w:val="00E500C3"/>
    <w:rsid w:val="00E50E20"/>
    <w:rsid w:val="00E5287A"/>
    <w:rsid w:val="00E61069"/>
    <w:rsid w:val="00E65E0D"/>
    <w:rsid w:val="00E72A30"/>
    <w:rsid w:val="00E76902"/>
    <w:rsid w:val="00E77125"/>
    <w:rsid w:val="00E91B28"/>
    <w:rsid w:val="00E966A8"/>
    <w:rsid w:val="00EA2E5A"/>
    <w:rsid w:val="00ED1540"/>
    <w:rsid w:val="00ED179C"/>
    <w:rsid w:val="00EE23F3"/>
    <w:rsid w:val="00EE3219"/>
    <w:rsid w:val="00EF2CB6"/>
    <w:rsid w:val="00EF4291"/>
    <w:rsid w:val="00F22777"/>
    <w:rsid w:val="00F2440D"/>
    <w:rsid w:val="00F24B56"/>
    <w:rsid w:val="00F2597F"/>
    <w:rsid w:val="00F31DCE"/>
    <w:rsid w:val="00F41073"/>
    <w:rsid w:val="00F42C83"/>
    <w:rsid w:val="00F47E3E"/>
    <w:rsid w:val="00F63CA0"/>
    <w:rsid w:val="00FA37C6"/>
    <w:rsid w:val="00FB58F6"/>
    <w:rsid w:val="00FB7D62"/>
    <w:rsid w:val="00FC2EA1"/>
    <w:rsid w:val="00FC4BE6"/>
    <w:rsid w:val="00FE46CF"/>
    <w:rsid w:val="00FE5562"/>
    <w:rsid w:val="00FF0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81"/>
    <o:shapelayout v:ext="edit">
      <o:idmap v:ext="edit" data="1"/>
    </o:shapelayout>
  </w:shapeDefaults>
  <w:decimalSymbol w:val="."/>
  <w:listSeparator w:val=","/>
  <w14:docId w14:val="223BBE16"/>
  <w15:chartTrackingRefBased/>
  <w15:docId w15:val="{BDF85D81-3B07-45E3-9251-58C5BE845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1EC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7720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9574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43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574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436"/>
    <w:rPr>
      <w:rFonts w:ascii="Calibri" w:eastAsia="Calibri" w:hAnsi="Calibri" w:cs="Times New Roman"/>
    </w:rPr>
  </w:style>
  <w:style w:type="paragraph" w:customStyle="1" w:styleId="Default">
    <w:name w:val="Default"/>
    <w:rsid w:val="00FE46C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60C4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break">
    <w:name w:val="break"/>
    <w:basedOn w:val="DefaultParagraphFont"/>
    <w:rsid w:val="00944C30"/>
  </w:style>
  <w:style w:type="paragraph" w:styleId="BodyText">
    <w:name w:val="Body Text"/>
    <w:basedOn w:val="Normal"/>
    <w:link w:val="BodyTextChar"/>
    <w:uiPriority w:val="99"/>
    <w:unhideWhenUsed/>
    <w:rsid w:val="000226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2264C"/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181437"/>
    <w:pPr>
      <w:spacing w:before="100" w:beforeAutospacing="1" w:after="100" w:afterAutospacing="1" w:line="240" w:lineRule="auto"/>
    </w:pPr>
    <w:rPr>
      <w:rFonts w:eastAsiaTheme="minorHAns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0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182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8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06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52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72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8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9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1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75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8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7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1" row="10">
    <wetp:webextensionref xmlns:r="http://schemas.openxmlformats.org/officeDocument/2006/relationships" r:id="rId1"/>
  </wetp:taskpane>
  <wetp:taskpane dockstate="right" visibility="0" width="350" row="1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A85A5D29-9340-4610-B26E-3147C33D6EF6}">
  <we:reference id="wa104381714" version="2.0.0.0" store="en-US" storeType="OMEX"/>
  <we:alternateReferences>
    <we:reference id="wa104381714" version="2.0.0.0" store="wa104381714" storeType="OMEX"/>
  </we:alternateReferences>
  <we:properties>
    <we:property name="production_outwrite_document" value="&quot;{\&quot;documentId\&quot;:\&quot;0d0c63443ae6a41f\&quot;,\&quot;documentAccessToken\&quot;:\&quot;8d95ff01b5dcac2f56125e23e63fe408\&quot;}&quot;"/>
    <we:property name="DOC_UUID" value="&quot;0f5ec9dd-b601-3913-1030-a821f83419ed&quot;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BFC42880-1CD5-41B4-BA1D-584F7062DF0D}">
  <we:reference id="wa104380050" version="3.1.0.0" store="en-US" storeType="OMEX"/>
  <we:alternateReferences>
    <we:reference id="wa104380050" version="3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334158-2916-4621-BA95-6697E6589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865</Words>
  <Characters>49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ne Mera</dc:creator>
  <cp:keywords/>
  <dc:description/>
  <cp:lastModifiedBy>Marlene Mera</cp:lastModifiedBy>
  <cp:revision>4</cp:revision>
  <cp:lastPrinted>2024-03-11T18:02:00Z</cp:lastPrinted>
  <dcterms:created xsi:type="dcterms:W3CDTF">2024-04-02T15:22:00Z</dcterms:created>
  <dcterms:modified xsi:type="dcterms:W3CDTF">2024-04-08T18:02:00Z</dcterms:modified>
</cp:coreProperties>
</file>